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11E4" w:rsidRPr="000011E4" w:rsidRDefault="002E13FC" w:rsidP="00E37256">
      <w:pPr>
        <w:jc w:val="center"/>
        <w:rPr>
          <w:b/>
          <w:sz w:val="30"/>
          <w:szCs w:val="30"/>
        </w:rPr>
      </w:pPr>
      <w:r>
        <w:rPr>
          <w:rFonts w:hint="eastAsia"/>
          <w:b/>
          <w:sz w:val="30"/>
          <w:szCs w:val="30"/>
        </w:rPr>
        <w:t>化学化工</w:t>
      </w:r>
      <w:r w:rsidR="000011E4" w:rsidRPr="000011E4">
        <w:rPr>
          <w:rFonts w:hint="eastAsia"/>
          <w:b/>
          <w:sz w:val="30"/>
          <w:szCs w:val="30"/>
        </w:rPr>
        <w:t>学院硕士研究生招生考试</w:t>
      </w:r>
    </w:p>
    <w:p w:rsidR="00E37256" w:rsidRPr="000011E4" w:rsidRDefault="00E37256" w:rsidP="00E37256">
      <w:pPr>
        <w:jc w:val="center"/>
        <w:rPr>
          <w:b/>
          <w:sz w:val="30"/>
          <w:szCs w:val="30"/>
        </w:rPr>
      </w:pPr>
      <w:r w:rsidRPr="000011E4">
        <w:rPr>
          <w:rFonts w:hint="eastAsia"/>
          <w:b/>
          <w:sz w:val="30"/>
          <w:szCs w:val="30"/>
        </w:rPr>
        <w:t>考试大纲（样表）</w:t>
      </w:r>
    </w:p>
    <w:tbl>
      <w:tblPr>
        <w:tblW w:w="843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30"/>
      </w:tblGrid>
      <w:tr w:rsidR="00E37256" w:rsidRPr="00DC7C82" w:rsidTr="000011E4">
        <w:trPr>
          <w:trHeight w:val="6111"/>
        </w:trPr>
        <w:tc>
          <w:tcPr>
            <w:tcW w:w="8430" w:type="dxa"/>
          </w:tcPr>
          <w:p w:rsidR="00E37256" w:rsidRDefault="00E37256" w:rsidP="001D3BDC">
            <w:pPr>
              <w:spacing w:line="360" w:lineRule="auto"/>
              <w:rPr>
                <w:sz w:val="24"/>
              </w:rPr>
            </w:pPr>
            <w:r w:rsidRPr="00E37256">
              <w:rPr>
                <w:rFonts w:hint="eastAsia"/>
                <w:b/>
                <w:sz w:val="24"/>
              </w:rPr>
              <w:t>科目代码：</w:t>
            </w:r>
            <w:r w:rsidR="00261837">
              <w:rPr>
                <w:sz w:val="24"/>
              </w:rPr>
              <w:t>945</w:t>
            </w:r>
            <w:r>
              <w:rPr>
                <w:rFonts w:hint="eastAsia"/>
                <w:sz w:val="24"/>
              </w:rPr>
              <w:t xml:space="preserve">    </w:t>
            </w:r>
            <w:r w:rsidRPr="00E37256">
              <w:rPr>
                <w:rFonts w:hint="eastAsia"/>
                <w:b/>
                <w:sz w:val="24"/>
              </w:rPr>
              <w:t xml:space="preserve"> </w:t>
            </w:r>
            <w:r w:rsidRPr="00E37256">
              <w:rPr>
                <w:rFonts w:hint="eastAsia"/>
                <w:b/>
                <w:sz w:val="24"/>
              </w:rPr>
              <w:t>科目名称：</w:t>
            </w:r>
            <w:r w:rsidR="002E13FC">
              <w:rPr>
                <w:rFonts w:hint="eastAsia"/>
                <w:b/>
                <w:sz w:val="24"/>
              </w:rPr>
              <w:t>化工原理</w:t>
            </w:r>
          </w:p>
          <w:p w:rsidR="00E37256" w:rsidRPr="00E37256" w:rsidRDefault="00B24A15" w:rsidP="001D3BDC">
            <w:pPr>
              <w:spacing w:line="360" w:lineRule="auto"/>
              <w:rPr>
                <w:b/>
                <w:sz w:val="24"/>
              </w:rPr>
            </w:pPr>
            <w:r>
              <w:rPr>
                <w:rFonts w:hint="eastAsia"/>
                <w:b/>
                <w:sz w:val="24"/>
              </w:rPr>
              <w:t>一</w:t>
            </w:r>
            <w:r>
              <w:rPr>
                <w:b/>
                <w:sz w:val="24"/>
              </w:rPr>
              <w:t>、</w:t>
            </w:r>
            <w:r w:rsidR="00E37256" w:rsidRPr="00E37256">
              <w:rPr>
                <w:rFonts w:hint="eastAsia"/>
                <w:b/>
                <w:sz w:val="24"/>
              </w:rPr>
              <w:t>考试范围</w:t>
            </w:r>
          </w:p>
          <w:p w:rsidR="002B1A85" w:rsidRPr="002B1A85" w:rsidRDefault="002B1A85" w:rsidP="001D3BDC">
            <w:pPr>
              <w:spacing w:line="360" w:lineRule="auto"/>
              <w:rPr>
                <w:sz w:val="24"/>
              </w:rPr>
            </w:pPr>
            <w:r w:rsidRPr="002B1A85">
              <w:rPr>
                <w:rFonts w:hint="eastAsia"/>
                <w:sz w:val="24"/>
              </w:rPr>
              <w:t>1</w:t>
            </w:r>
            <w:r w:rsidR="008849D2">
              <w:rPr>
                <w:rFonts w:hint="eastAsia"/>
                <w:sz w:val="24"/>
              </w:rPr>
              <w:t>.</w:t>
            </w:r>
            <w:r w:rsidRPr="002B1A85">
              <w:rPr>
                <w:rFonts w:hint="eastAsia"/>
                <w:sz w:val="24"/>
              </w:rPr>
              <w:t>绪论</w:t>
            </w:r>
          </w:p>
          <w:p w:rsidR="002B1A85" w:rsidRPr="002B1A85" w:rsidRDefault="002B1A85" w:rsidP="00A72727">
            <w:pPr>
              <w:spacing w:line="360" w:lineRule="auto"/>
              <w:ind w:firstLineChars="200" w:firstLine="480"/>
              <w:rPr>
                <w:sz w:val="24"/>
              </w:rPr>
            </w:pPr>
            <w:r w:rsidRPr="002B1A85">
              <w:rPr>
                <w:rFonts w:hint="eastAsia"/>
                <w:sz w:val="24"/>
              </w:rPr>
              <w:t>基本内容：本课程的性质、内容及主要任务</w:t>
            </w:r>
          </w:p>
          <w:p w:rsidR="002B1A85" w:rsidRPr="002B1A85" w:rsidRDefault="002B1A85" w:rsidP="00A72727">
            <w:pPr>
              <w:spacing w:line="360" w:lineRule="auto"/>
              <w:ind w:firstLineChars="200" w:firstLine="480"/>
              <w:rPr>
                <w:sz w:val="24"/>
              </w:rPr>
            </w:pPr>
            <w:r w:rsidRPr="002B1A85">
              <w:rPr>
                <w:rFonts w:hint="eastAsia"/>
                <w:sz w:val="24"/>
              </w:rPr>
              <w:t>重点：</w:t>
            </w:r>
            <w:r w:rsidR="00632F11">
              <w:rPr>
                <w:rFonts w:hint="eastAsia"/>
                <w:sz w:val="24"/>
              </w:rPr>
              <w:t>单元操作的</w:t>
            </w:r>
            <w:r w:rsidR="00632F11">
              <w:rPr>
                <w:sz w:val="24"/>
              </w:rPr>
              <w:t>概念、物料衡算和能量衡算</w:t>
            </w:r>
            <w:r w:rsidRPr="002B1A85">
              <w:rPr>
                <w:rFonts w:hint="eastAsia"/>
                <w:sz w:val="24"/>
              </w:rPr>
              <w:t>。</w:t>
            </w:r>
          </w:p>
          <w:p w:rsidR="002B1A85" w:rsidRPr="002B1A85" w:rsidRDefault="002B1A85" w:rsidP="001D3BDC">
            <w:pPr>
              <w:spacing w:line="360" w:lineRule="auto"/>
              <w:rPr>
                <w:sz w:val="24"/>
              </w:rPr>
            </w:pPr>
            <w:r w:rsidRPr="002B1A85">
              <w:rPr>
                <w:rFonts w:hint="eastAsia"/>
                <w:sz w:val="24"/>
              </w:rPr>
              <w:t>2</w:t>
            </w:r>
            <w:r w:rsidR="008849D2">
              <w:rPr>
                <w:rFonts w:hint="eastAsia"/>
                <w:sz w:val="24"/>
              </w:rPr>
              <w:t>.</w:t>
            </w:r>
            <w:r w:rsidR="008849D2">
              <w:rPr>
                <w:sz w:val="24"/>
              </w:rPr>
              <w:t xml:space="preserve"> </w:t>
            </w:r>
            <w:r w:rsidRPr="002B1A85">
              <w:rPr>
                <w:rFonts w:hint="eastAsia"/>
                <w:sz w:val="24"/>
              </w:rPr>
              <w:t>流体流动</w:t>
            </w:r>
          </w:p>
          <w:p w:rsidR="002B1A85" w:rsidRPr="002B1A85" w:rsidRDefault="002B1A85" w:rsidP="00A72727">
            <w:pPr>
              <w:spacing w:line="360" w:lineRule="auto"/>
              <w:ind w:firstLineChars="200" w:firstLine="480"/>
              <w:rPr>
                <w:sz w:val="24"/>
              </w:rPr>
            </w:pPr>
            <w:r w:rsidRPr="002B1A85">
              <w:rPr>
                <w:rFonts w:hint="eastAsia"/>
                <w:sz w:val="24"/>
              </w:rPr>
              <w:t>基本内容：流体的性质、流速、流量及压强的概念，牛顿粘性定律，流动型态，边界层的概念，管内流速分布，流动阻力，孔板流量计和转子流量计的结构及测量原理，毕托管流量计和文丘里流量计的测量原理。</w:t>
            </w:r>
          </w:p>
          <w:p w:rsidR="002B1A85" w:rsidRPr="002B1A85" w:rsidRDefault="002B1A85" w:rsidP="00A72727">
            <w:pPr>
              <w:spacing w:line="360" w:lineRule="auto"/>
              <w:ind w:firstLineChars="200" w:firstLine="480"/>
              <w:rPr>
                <w:sz w:val="24"/>
              </w:rPr>
            </w:pPr>
            <w:r w:rsidRPr="002B1A85">
              <w:rPr>
                <w:rFonts w:hint="eastAsia"/>
                <w:sz w:val="24"/>
              </w:rPr>
              <w:t>重点：流体静力学基本方程及其应用，连续性方程、柏努利方程及阻力损失方程的应用，管路的计算。</w:t>
            </w:r>
          </w:p>
          <w:p w:rsidR="002B1A85" w:rsidRPr="002B1A85" w:rsidRDefault="002B1A85" w:rsidP="001D3BDC">
            <w:pPr>
              <w:spacing w:line="360" w:lineRule="auto"/>
              <w:rPr>
                <w:sz w:val="24"/>
              </w:rPr>
            </w:pPr>
            <w:r w:rsidRPr="002B1A85">
              <w:rPr>
                <w:rFonts w:hint="eastAsia"/>
                <w:sz w:val="24"/>
              </w:rPr>
              <w:t>3</w:t>
            </w:r>
            <w:r w:rsidR="008849D2">
              <w:rPr>
                <w:rFonts w:hint="eastAsia"/>
                <w:sz w:val="24"/>
              </w:rPr>
              <w:t>.</w:t>
            </w:r>
            <w:r w:rsidR="008849D2">
              <w:rPr>
                <w:sz w:val="24"/>
              </w:rPr>
              <w:t xml:space="preserve"> </w:t>
            </w:r>
            <w:r w:rsidRPr="002B1A85">
              <w:rPr>
                <w:rFonts w:hint="eastAsia"/>
                <w:sz w:val="24"/>
              </w:rPr>
              <w:t>流体输送机械</w:t>
            </w:r>
          </w:p>
          <w:p w:rsidR="002B1A85" w:rsidRPr="002B1A85" w:rsidRDefault="002B1A85" w:rsidP="00A72727">
            <w:pPr>
              <w:spacing w:line="360" w:lineRule="auto"/>
              <w:ind w:firstLineChars="200" w:firstLine="480"/>
              <w:rPr>
                <w:sz w:val="24"/>
              </w:rPr>
            </w:pPr>
            <w:r w:rsidRPr="002B1A85">
              <w:rPr>
                <w:rFonts w:hint="eastAsia"/>
                <w:sz w:val="24"/>
              </w:rPr>
              <w:t>基本内容：流体输送机械的类型，离心泵的类型与选用。往复压缩机的结构和原理。了解离心泵的基本方程，离心泵的性能换算，其它类型泵的结构及工作原理。离心通风机结构及性能参数，离心鼓风机和压缩机的工作原理，旋转鼓风机、压缩机与真空泵类型及工作原理。</w:t>
            </w:r>
          </w:p>
          <w:p w:rsidR="002B1A85" w:rsidRPr="002B1A85" w:rsidRDefault="002B1A85" w:rsidP="00A72727">
            <w:pPr>
              <w:spacing w:line="360" w:lineRule="auto"/>
              <w:ind w:firstLineChars="200" w:firstLine="480"/>
              <w:rPr>
                <w:sz w:val="24"/>
              </w:rPr>
            </w:pPr>
            <w:r w:rsidRPr="002B1A85">
              <w:rPr>
                <w:rFonts w:hint="eastAsia"/>
                <w:sz w:val="24"/>
              </w:rPr>
              <w:t>重点：离心泵的结构和工作原理，离心泵的气缚现象和汽蚀现象，离心泵的特性参数与特性曲线，离心泵的允许吸上高度，离心泵的安装高度，离心泵的工作点与流量调节</w:t>
            </w:r>
            <w:r w:rsidR="00632F11">
              <w:rPr>
                <w:rFonts w:hint="eastAsia"/>
                <w:sz w:val="24"/>
              </w:rPr>
              <w:t>、</w:t>
            </w:r>
            <w:r w:rsidR="00632F11">
              <w:rPr>
                <w:sz w:val="24"/>
              </w:rPr>
              <w:t>离心泵的选型</w:t>
            </w:r>
            <w:r w:rsidR="00632F11">
              <w:rPr>
                <w:rFonts w:hint="eastAsia"/>
                <w:sz w:val="24"/>
              </w:rPr>
              <w:t>、</w:t>
            </w:r>
            <w:r w:rsidR="00632F11">
              <w:rPr>
                <w:sz w:val="24"/>
              </w:rPr>
              <w:t>真空泵的工作原理</w:t>
            </w:r>
            <w:r w:rsidRPr="002B1A85">
              <w:rPr>
                <w:rFonts w:hint="eastAsia"/>
                <w:sz w:val="24"/>
              </w:rPr>
              <w:t>。</w:t>
            </w:r>
          </w:p>
          <w:p w:rsidR="002B1A85" w:rsidRPr="002B1A85" w:rsidRDefault="002B1A85" w:rsidP="001D3BDC">
            <w:pPr>
              <w:spacing w:line="360" w:lineRule="auto"/>
              <w:rPr>
                <w:sz w:val="24"/>
              </w:rPr>
            </w:pPr>
            <w:r w:rsidRPr="002B1A85">
              <w:rPr>
                <w:rFonts w:hint="eastAsia"/>
                <w:sz w:val="24"/>
              </w:rPr>
              <w:t>4</w:t>
            </w:r>
            <w:r w:rsidR="008849D2">
              <w:rPr>
                <w:rFonts w:hint="eastAsia"/>
                <w:sz w:val="24"/>
              </w:rPr>
              <w:t>.</w:t>
            </w:r>
            <w:r w:rsidR="008849D2">
              <w:rPr>
                <w:sz w:val="24"/>
              </w:rPr>
              <w:t xml:space="preserve"> </w:t>
            </w:r>
            <w:r w:rsidRPr="002B1A85">
              <w:rPr>
                <w:rFonts w:hint="eastAsia"/>
                <w:sz w:val="24"/>
              </w:rPr>
              <w:t>机械分离</w:t>
            </w:r>
          </w:p>
          <w:p w:rsidR="002B1A85" w:rsidRPr="002B1A85" w:rsidRDefault="002B1A85" w:rsidP="00A72727">
            <w:pPr>
              <w:spacing w:line="360" w:lineRule="auto"/>
              <w:ind w:firstLineChars="200" w:firstLine="480"/>
              <w:rPr>
                <w:sz w:val="24"/>
              </w:rPr>
            </w:pPr>
            <w:r w:rsidRPr="002B1A85">
              <w:rPr>
                <w:rFonts w:hint="eastAsia"/>
                <w:sz w:val="24"/>
              </w:rPr>
              <w:t>基本内容：重力沉降和离心沉降的原理，重力沉降设备的结构及原理。过滤的基本理论，过滤机的生产能力，典型过滤设备的结构及原理。离心沉降设备的结构及操作原理，恒速过滤与先恒速后恒压的过滤方程，离心机的结构与操作</w:t>
            </w:r>
            <w:r w:rsidR="00632F11">
              <w:rPr>
                <w:rFonts w:hint="eastAsia"/>
                <w:sz w:val="24"/>
              </w:rPr>
              <w:t>、</w:t>
            </w:r>
            <w:r w:rsidR="00632F11">
              <w:rPr>
                <w:sz w:val="24"/>
              </w:rPr>
              <w:t>流态化的原理</w:t>
            </w:r>
            <w:r w:rsidRPr="002B1A85">
              <w:rPr>
                <w:rFonts w:hint="eastAsia"/>
                <w:sz w:val="24"/>
              </w:rPr>
              <w:t>。</w:t>
            </w:r>
          </w:p>
          <w:p w:rsidR="002B1A85" w:rsidRPr="002B1A85" w:rsidRDefault="002B1A85" w:rsidP="00A72727">
            <w:pPr>
              <w:spacing w:line="360" w:lineRule="auto"/>
              <w:ind w:firstLineChars="200" w:firstLine="480"/>
              <w:rPr>
                <w:sz w:val="24"/>
              </w:rPr>
            </w:pPr>
            <w:r w:rsidRPr="002B1A85">
              <w:rPr>
                <w:rFonts w:hint="eastAsia"/>
                <w:sz w:val="24"/>
              </w:rPr>
              <w:t>重点：重力沉降速度的计算。恒压过滤基本方程，过滤常数的测定，滤饼的洗涤。</w:t>
            </w:r>
          </w:p>
          <w:p w:rsidR="002B1A85" w:rsidRPr="002B1A85" w:rsidRDefault="002B1A85" w:rsidP="001D3BDC">
            <w:pPr>
              <w:spacing w:line="360" w:lineRule="auto"/>
              <w:rPr>
                <w:sz w:val="24"/>
              </w:rPr>
            </w:pPr>
            <w:r w:rsidRPr="002B1A85">
              <w:rPr>
                <w:rFonts w:hint="eastAsia"/>
                <w:sz w:val="24"/>
              </w:rPr>
              <w:t>5</w:t>
            </w:r>
            <w:r w:rsidR="008849D2">
              <w:rPr>
                <w:rFonts w:hint="eastAsia"/>
                <w:sz w:val="24"/>
              </w:rPr>
              <w:t>.</w:t>
            </w:r>
            <w:r w:rsidR="008849D2">
              <w:rPr>
                <w:sz w:val="24"/>
              </w:rPr>
              <w:t xml:space="preserve"> </w:t>
            </w:r>
            <w:r w:rsidRPr="002B1A85">
              <w:rPr>
                <w:rFonts w:hint="eastAsia"/>
                <w:sz w:val="24"/>
              </w:rPr>
              <w:t>传热及设备</w:t>
            </w:r>
          </w:p>
          <w:p w:rsidR="002B1A85" w:rsidRPr="002B1A85" w:rsidRDefault="002B1A85" w:rsidP="00A72727">
            <w:pPr>
              <w:spacing w:line="360" w:lineRule="auto"/>
              <w:ind w:firstLineChars="200" w:firstLine="480"/>
              <w:rPr>
                <w:sz w:val="24"/>
              </w:rPr>
            </w:pPr>
            <w:r w:rsidRPr="002B1A85">
              <w:rPr>
                <w:rFonts w:hint="eastAsia"/>
                <w:sz w:val="24"/>
              </w:rPr>
              <w:lastRenderedPageBreak/>
              <w:t>基本内容：傅立叶定律，对流传热机理，牛顿冷却定律与传热膜系数，间壁式换热器总传热系数和传热膜系数的关系，影响传热膜系数的因素与准数关系式，热辐射的基本概念，物体的发射能力与斯帝芬波尔</w:t>
            </w:r>
            <w:r w:rsidR="00632F11">
              <w:rPr>
                <w:rFonts w:hint="eastAsia"/>
                <w:sz w:val="24"/>
              </w:rPr>
              <w:t>兹</w:t>
            </w:r>
            <w:r w:rsidRPr="002B1A85">
              <w:rPr>
                <w:rFonts w:hint="eastAsia"/>
                <w:sz w:val="24"/>
              </w:rPr>
              <w:t>曼定律、克希霍夫定律，两固体间的相互辐射。传热边界层，管外强制对流、自然对流、冷凝传热、沸腾传热，传热效率与传热单元数，气体热辐射的特点、辐射对流的联合传热，其它换热器的结构与类型。</w:t>
            </w:r>
          </w:p>
          <w:p w:rsidR="002B1A85" w:rsidRPr="002B1A85" w:rsidRDefault="002B1A85" w:rsidP="00A72727">
            <w:pPr>
              <w:spacing w:line="360" w:lineRule="auto"/>
              <w:ind w:firstLineChars="200" w:firstLine="480"/>
              <w:rPr>
                <w:sz w:val="24"/>
              </w:rPr>
            </w:pPr>
            <w:r w:rsidRPr="002B1A85">
              <w:rPr>
                <w:rFonts w:hint="eastAsia"/>
                <w:sz w:val="24"/>
              </w:rPr>
              <w:t>重点：平壁和圆筒壁的稳定热传导。圆形直管内强制对流传热系数的计算，传热温</w:t>
            </w:r>
            <w:bookmarkStart w:id="0" w:name="_GoBack"/>
            <w:bookmarkEnd w:id="0"/>
            <w:r w:rsidRPr="002B1A85">
              <w:rPr>
                <w:rFonts w:hint="eastAsia"/>
                <w:sz w:val="24"/>
              </w:rPr>
              <w:t>差的计算和传热面积计算，列管式换热器的设计与选型，换热器的强化途径。</w:t>
            </w:r>
          </w:p>
          <w:p w:rsidR="002B1A85" w:rsidRPr="002B1A85" w:rsidRDefault="002B1A85" w:rsidP="001D3BDC">
            <w:pPr>
              <w:spacing w:line="360" w:lineRule="auto"/>
              <w:rPr>
                <w:sz w:val="24"/>
              </w:rPr>
            </w:pPr>
            <w:r w:rsidRPr="002B1A85">
              <w:rPr>
                <w:rFonts w:hint="eastAsia"/>
                <w:sz w:val="24"/>
              </w:rPr>
              <w:t>6</w:t>
            </w:r>
            <w:r w:rsidR="008849D2">
              <w:rPr>
                <w:rFonts w:hint="eastAsia"/>
                <w:sz w:val="24"/>
              </w:rPr>
              <w:t>.</w:t>
            </w:r>
            <w:r w:rsidR="008849D2">
              <w:rPr>
                <w:sz w:val="24"/>
              </w:rPr>
              <w:t xml:space="preserve"> </w:t>
            </w:r>
            <w:r w:rsidRPr="002B1A85">
              <w:rPr>
                <w:rFonts w:hint="eastAsia"/>
                <w:sz w:val="24"/>
              </w:rPr>
              <w:t>蒸馏</w:t>
            </w:r>
          </w:p>
          <w:p w:rsidR="002B1A85" w:rsidRPr="002B1A85" w:rsidRDefault="002B1A85" w:rsidP="00A72727">
            <w:pPr>
              <w:spacing w:line="360" w:lineRule="auto"/>
              <w:ind w:firstLineChars="200" w:firstLine="480"/>
              <w:rPr>
                <w:sz w:val="24"/>
              </w:rPr>
            </w:pPr>
            <w:r w:rsidRPr="002B1A85">
              <w:rPr>
                <w:rFonts w:hint="eastAsia"/>
                <w:sz w:val="24"/>
              </w:rPr>
              <w:t>基本内容：蒸馏的依据及原理，理想物系气液相平衡关系，拉乌尔定律。平衡蒸馏、简单蒸馏、间歇精馏、特殊精馏及多组分精馏的原理、特征。</w:t>
            </w:r>
          </w:p>
          <w:p w:rsidR="002B1A85" w:rsidRPr="002B1A85" w:rsidRDefault="002B1A85" w:rsidP="00A72727">
            <w:pPr>
              <w:spacing w:line="360" w:lineRule="auto"/>
              <w:ind w:firstLineChars="200" w:firstLine="480"/>
              <w:rPr>
                <w:sz w:val="24"/>
              </w:rPr>
            </w:pPr>
            <w:r w:rsidRPr="002B1A85">
              <w:rPr>
                <w:rFonts w:hint="eastAsia"/>
                <w:sz w:val="24"/>
              </w:rPr>
              <w:t>重点：精馏原理与流程，双组分精馏的计算，物料衡算、恒摩尔流的假设，精馏段操作线方程、提馏段操作线方程、进料方程，逐板法求理论板数、图解法求理论板数，回流比的影响，最小回流比和全回流，最少理论板数，捷算法求理论板数，实际塔板数与塔板效率。</w:t>
            </w:r>
          </w:p>
          <w:p w:rsidR="002B1A85" w:rsidRPr="002B1A85" w:rsidRDefault="002B1A85" w:rsidP="001D3BDC">
            <w:pPr>
              <w:spacing w:line="360" w:lineRule="auto"/>
              <w:rPr>
                <w:sz w:val="24"/>
              </w:rPr>
            </w:pPr>
            <w:r w:rsidRPr="002B1A85">
              <w:rPr>
                <w:rFonts w:hint="eastAsia"/>
                <w:sz w:val="24"/>
              </w:rPr>
              <w:t>7</w:t>
            </w:r>
            <w:r w:rsidR="008849D2">
              <w:rPr>
                <w:rFonts w:hint="eastAsia"/>
                <w:sz w:val="24"/>
              </w:rPr>
              <w:t>.</w:t>
            </w:r>
            <w:r w:rsidR="008849D2">
              <w:rPr>
                <w:sz w:val="24"/>
              </w:rPr>
              <w:t xml:space="preserve"> </w:t>
            </w:r>
            <w:r w:rsidRPr="002B1A85">
              <w:rPr>
                <w:rFonts w:hint="eastAsia"/>
                <w:sz w:val="24"/>
              </w:rPr>
              <w:t>吸收（含传质导论）</w:t>
            </w:r>
          </w:p>
          <w:p w:rsidR="002B1A85" w:rsidRPr="002B1A85" w:rsidRDefault="002B1A85" w:rsidP="00A72727">
            <w:pPr>
              <w:spacing w:line="360" w:lineRule="auto"/>
              <w:ind w:firstLineChars="200" w:firstLine="480"/>
              <w:rPr>
                <w:sz w:val="24"/>
              </w:rPr>
            </w:pPr>
            <w:r w:rsidRPr="002B1A85">
              <w:rPr>
                <w:rFonts w:hint="eastAsia"/>
                <w:sz w:val="24"/>
              </w:rPr>
              <w:t>基本内容：吸收原理，气</w:t>
            </w:r>
            <w:r w:rsidRPr="002B1A85">
              <w:rPr>
                <w:rFonts w:hint="eastAsia"/>
                <w:sz w:val="24"/>
              </w:rPr>
              <w:t>-</w:t>
            </w:r>
            <w:r w:rsidRPr="002B1A85">
              <w:rPr>
                <w:rFonts w:hint="eastAsia"/>
                <w:sz w:val="24"/>
              </w:rPr>
              <w:t>液相平衡关系，亨利定律，吸收剂的选择。分子扩散和菲克定律，传质速率方程，双膜理论。传质机理与吸收速率，理论塔板数的计算，脱吸及其它类型的吸收。</w:t>
            </w:r>
          </w:p>
          <w:p w:rsidR="00455122" w:rsidRDefault="002B1A85" w:rsidP="00A72727">
            <w:pPr>
              <w:spacing w:line="360" w:lineRule="auto"/>
              <w:ind w:firstLineChars="200" w:firstLine="480"/>
              <w:rPr>
                <w:sz w:val="24"/>
              </w:rPr>
            </w:pPr>
            <w:r w:rsidRPr="002B1A85">
              <w:rPr>
                <w:rFonts w:hint="eastAsia"/>
                <w:sz w:val="24"/>
              </w:rPr>
              <w:t>重点：吸收过程的计算，物料平衡与操作线，吸收剂用量的计算，最小液气比，传质单元高度与传质单元数的计算，填料层高度的计算。</w:t>
            </w:r>
          </w:p>
          <w:p w:rsidR="002B1A85" w:rsidRPr="002B1A85" w:rsidRDefault="002B1A85" w:rsidP="001D3BDC">
            <w:pPr>
              <w:spacing w:line="360" w:lineRule="auto"/>
              <w:rPr>
                <w:sz w:val="24"/>
              </w:rPr>
            </w:pPr>
            <w:r w:rsidRPr="002B1A85">
              <w:rPr>
                <w:rFonts w:hint="eastAsia"/>
                <w:sz w:val="24"/>
              </w:rPr>
              <w:t>8</w:t>
            </w:r>
            <w:r w:rsidR="008849D2">
              <w:rPr>
                <w:rFonts w:hint="eastAsia"/>
                <w:sz w:val="24"/>
              </w:rPr>
              <w:t>.</w:t>
            </w:r>
            <w:r w:rsidR="008849D2">
              <w:rPr>
                <w:sz w:val="24"/>
              </w:rPr>
              <w:t xml:space="preserve"> </w:t>
            </w:r>
            <w:r w:rsidRPr="002B1A85">
              <w:rPr>
                <w:rFonts w:hint="eastAsia"/>
                <w:sz w:val="24"/>
              </w:rPr>
              <w:t>气液传质设备</w:t>
            </w:r>
          </w:p>
          <w:p w:rsidR="002B1A85" w:rsidRPr="002B1A85" w:rsidRDefault="002B1A85" w:rsidP="00A72727">
            <w:pPr>
              <w:spacing w:line="360" w:lineRule="auto"/>
              <w:ind w:firstLineChars="200" w:firstLine="480"/>
              <w:rPr>
                <w:sz w:val="24"/>
              </w:rPr>
            </w:pPr>
            <w:r w:rsidRPr="002B1A85">
              <w:rPr>
                <w:rFonts w:hint="eastAsia"/>
                <w:sz w:val="24"/>
              </w:rPr>
              <w:t>基本内容：板式塔的结构，塔板的类型及作用，填料塔的结构及特性，填料的型式及特性，填料塔的设计要点，填料塔和板式塔的优缺点。</w:t>
            </w:r>
          </w:p>
          <w:p w:rsidR="002B1A85" w:rsidRPr="002B1A85" w:rsidRDefault="002B1A85" w:rsidP="00A72727">
            <w:pPr>
              <w:spacing w:line="360" w:lineRule="auto"/>
              <w:ind w:firstLineChars="200" w:firstLine="480"/>
              <w:rPr>
                <w:sz w:val="24"/>
              </w:rPr>
            </w:pPr>
            <w:r w:rsidRPr="002B1A85">
              <w:rPr>
                <w:rFonts w:hint="eastAsia"/>
                <w:sz w:val="24"/>
              </w:rPr>
              <w:t>重点：板式塔的设计</w:t>
            </w:r>
            <w:r w:rsidR="00632F11">
              <w:rPr>
                <w:rFonts w:hint="eastAsia"/>
                <w:sz w:val="24"/>
              </w:rPr>
              <w:t>和校核</w:t>
            </w:r>
            <w:r w:rsidRPr="002B1A85">
              <w:rPr>
                <w:rFonts w:hint="eastAsia"/>
                <w:sz w:val="24"/>
              </w:rPr>
              <w:t>和流体力学性能，塔板负荷性能图。填料塔的</w:t>
            </w:r>
            <w:r w:rsidR="00632F11">
              <w:rPr>
                <w:rFonts w:hint="eastAsia"/>
                <w:sz w:val="24"/>
              </w:rPr>
              <w:t>设计</w:t>
            </w:r>
            <w:r w:rsidR="00632F11">
              <w:rPr>
                <w:sz w:val="24"/>
              </w:rPr>
              <w:t>和校核</w:t>
            </w:r>
            <w:r w:rsidR="00632F11">
              <w:rPr>
                <w:rFonts w:hint="eastAsia"/>
                <w:sz w:val="24"/>
              </w:rPr>
              <w:t>，</w:t>
            </w:r>
            <w:r w:rsidR="00632F11">
              <w:rPr>
                <w:sz w:val="24"/>
              </w:rPr>
              <w:t>及填料</w:t>
            </w:r>
            <w:r w:rsidRPr="002B1A85">
              <w:rPr>
                <w:rFonts w:hint="eastAsia"/>
                <w:sz w:val="24"/>
              </w:rPr>
              <w:t>水力学现象。</w:t>
            </w:r>
          </w:p>
          <w:p w:rsidR="002B1A85" w:rsidRPr="002B1A85" w:rsidRDefault="002B1A85" w:rsidP="001D3BDC">
            <w:pPr>
              <w:spacing w:line="360" w:lineRule="auto"/>
              <w:rPr>
                <w:sz w:val="24"/>
              </w:rPr>
            </w:pPr>
            <w:r w:rsidRPr="002B1A85">
              <w:rPr>
                <w:rFonts w:hint="eastAsia"/>
                <w:sz w:val="24"/>
              </w:rPr>
              <w:t>9</w:t>
            </w:r>
            <w:r w:rsidR="008849D2">
              <w:rPr>
                <w:rFonts w:hint="eastAsia"/>
                <w:sz w:val="24"/>
              </w:rPr>
              <w:t>.</w:t>
            </w:r>
            <w:r w:rsidR="008849D2">
              <w:rPr>
                <w:sz w:val="24"/>
              </w:rPr>
              <w:t xml:space="preserve"> </w:t>
            </w:r>
            <w:r w:rsidRPr="002B1A85">
              <w:rPr>
                <w:rFonts w:hint="eastAsia"/>
                <w:sz w:val="24"/>
              </w:rPr>
              <w:t>萃取</w:t>
            </w:r>
          </w:p>
          <w:p w:rsidR="002B1A85" w:rsidRPr="002B1A85" w:rsidRDefault="002B1A85" w:rsidP="00A72727">
            <w:pPr>
              <w:spacing w:line="360" w:lineRule="auto"/>
              <w:ind w:firstLineChars="200" w:firstLine="480"/>
              <w:rPr>
                <w:sz w:val="24"/>
              </w:rPr>
            </w:pPr>
            <w:r w:rsidRPr="002B1A85">
              <w:rPr>
                <w:rFonts w:hint="eastAsia"/>
                <w:sz w:val="24"/>
              </w:rPr>
              <w:t>基本内容：液</w:t>
            </w:r>
            <w:r w:rsidRPr="002B1A85">
              <w:rPr>
                <w:rFonts w:hint="eastAsia"/>
                <w:sz w:val="24"/>
              </w:rPr>
              <w:t>-</w:t>
            </w:r>
            <w:r w:rsidRPr="002B1A85">
              <w:rPr>
                <w:rFonts w:hint="eastAsia"/>
                <w:sz w:val="24"/>
              </w:rPr>
              <w:t>液萃取原理，三角形相图中组成的表示法，相平衡关系在三</w:t>
            </w:r>
            <w:r w:rsidRPr="002B1A85">
              <w:rPr>
                <w:rFonts w:hint="eastAsia"/>
                <w:sz w:val="24"/>
              </w:rPr>
              <w:lastRenderedPageBreak/>
              <w:t>角形相图上的表示法，萃取剂的选择。萃取设备的结构，</w:t>
            </w:r>
            <w:r w:rsidR="00632F11">
              <w:rPr>
                <w:rFonts w:hint="eastAsia"/>
                <w:sz w:val="24"/>
              </w:rPr>
              <w:t>单</w:t>
            </w:r>
            <w:r w:rsidRPr="002B1A85">
              <w:rPr>
                <w:rFonts w:hint="eastAsia"/>
                <w:sz w:val="24"/>
              </w:rPr>
              <w:t>级萃取过程的计算</w:t>
            </w:r>
            <w:r w:rsidR="00632F11">
              <w:rPr>
                <w:rFonts w:hint="eastAsia"/>
                <w:sz w:val="24"/>
              </w:rPr>
              <w:t>，</w:t>
            </w:r>
            <w:r w:rsidR="00632F11">
              <w:rPr>
                <w:sz w:val="24"/>
              </w:rPr>
              <w:t>多级错流萃取的计算和多级逆流萃取的计算</w:t>
            </w:r>
            <w:r w:rsidRPr="002B1A85">
              <w:rPr>
                <w:rFonts w:hint="eastAsia"/>
                <w:sz w:val="24"/>
              </w:rPr>
              <w:t>。</w:t>
            </w:r>
          </w:p>
          <w:p w:rsidR="002B1A85" w:rsidRPr="002B1A85" w:rsidRDefault="002B1A85" w:rsidP="00A72727">
            <w:pPr>
              <w:spacing w:line="360" w:lineRule="auto"/>
              <w:ind w:firstLineChars="200" w:firstLine="480"/>
              <w:rPr>
                <w:sz w:val="24"/>
              </w:rPr>
            </w:pPr>
            <w:r w:rsidRPr="002B1A85">
              <w:rPr>
                <w:rFonts w:hint="eastAsia"/>
                <w:sz w:val="24"/>
              </w:rPr>
              <w:t>重点：萃取过程的相图</w:t>
            </w:r>
            <w:r w:rsidR="00E651B7">
              <w:rPr>
                <w:rFonts w:hint="eastAsia"/>
                <w:sz w:val="24"/>
              </w:rPr>
              <w:t>分析</w:t>
            </w:r>
            <w:r w:rsidR="00E651B7">
              <w:rPr>
                <w:sz w:val="24"/>
              </w:rPr>
              <w:t>和计算</w:t>
            </w:r>
            <w:r w:rsidRPr="002B1A85">
              <w:rPr>
                <w:rFonts w:hint="eastAsia"/>
                <w:sz w:val="24"/>
              </w:rPr>
              <w:t>，单级萃取过程的计算。</w:t>
            </w:r>
          </w:p>
          <w:p w:rsidR="002B1A85" w:rsidRPr="002B1A85" w:rsidRDefault="002B1A85" w:rsidP="001D3BDC">
            <w:pPr>
              <w:spacing w:line="360" w:lineRule="auto"/>
              <w:rPr>
                <w:sz w:val="24"/>
              </w:rPr>
            </w:pPr>
            <w:r w:rsidRPr="002B1A85">
              <w:rPr>
                <w:rFonts w:hint="eastAsia"/>
                <w:sz w:val="24"/>
              </w:rPr>
              <w:t>10</w:t>
            </w:r>
            <w:r w:rsidR="008849D2">
              <w:rPr>
                <w:rFonts w:hint="eastAsia"/>
                <w:sz w:val="24"/>
              </w:rPr>
              <w:t>.</w:t>
            </w:r>
            <w:r w:rsidR="008849D2">
              <w:rPr>
                <w:sz w:val="24"/>
              </w:rPr>
              <w:t xml:space="preserve"> </w:t>
            </w:r>
            <w:r w:rsidRPr="002B1A85">
              <w:rPr>
                <w:rFonts w:hint="eastAsia"/>
                <w:sz w:val="24"/>
              </w:rPr>
              <w:t>干燥</w:t>
            </w:r>
          </w:p>
          <w:p w:rsidR="002B1A85" w:rsidRPr="002B1A85" w:rsidRDefault="002B1A85" w:rsidP="00A72727">
            <w:pPr>
              <w:spacing w:line="360" w:lineRule="auto"/>
              <w:ind w:firstLineChars="200" w:firstLine="480"/>
              <w:rPr>
                <w:sz w:val="24"/>
              </w:rPr>
            </w:pPr>
            <w:r w:rsidRPr="002B1A85">
              <w:rPr>
                <w:rFonts w:hint="eastAsia"/>
                <w:sz w:val="24"/>
              </w:rPr>
              <w:t>基本内容：干燥流程及机理，湿空气的性质及焓—湿图，湿含量的表示方法，自由水分和平衡水分、结合水分和非结合水分的概念，干燥速率和干燥时间，干燥速率曲线，干燥器出口空气状态的确定。干燥器类型及结构，干燥器的热效率。</w:t>
            </w:r>
          </w:p>
          <w:p w:rsidR="002B1A85" w:rsidRDefault="002B1A85" w:rsidP="00A72727">
            <w:pPr>
              <w:spacing w:line="360" w:lineRule="auto"/>
              <w:ind w:firstLineChars="200" w:firstLine="480"/>
              <w:rPr>
                <w:sz w:val="24"/>
              </w:rPr>
            </w:pPr>
            <w:r w:rsidRPr="002B1A85">
              <w:rPr>
                <w:rFonts w:hint="eastAsia"/>
                <w:sz w:val="24"/>
              </w:rPr>
              <w:t>重点：干燥过程的物料衡算和热量衡算，水分蒸发量、空气消耗量</w:t>
            </w:r>
            <w:r w:rsidR="00E651B7">
              <w:rPr>
                <w:rFonts w:hint="eastAsia"/>
                <w:sz w:val="24"/>
              </w:rPr>
              <w:t>的</w:t>
            </w:r>
            <w:r w:rsidRPr="002B1A85">
              <w:rPr>
                <w:rFonts w:hint="eastAsia"/>
                <w:sz w:val="24"/>
              </w:rPr>
              <w:t>计算。</w:t>
            </w:r>
          </w:p>
          <w:p w:rsidR="00D003C2" w:rsidRPr="007D52AD" w:rsidRDefault="00B24A15" w:rsidP="001D3BDC">
            <w:pPr>
              <w:spacing w:line="360" w:lineRule="auto"/>
              <w:rPr>
                <w:b/>
                <w:bCs/>
                <w:sz w:val="24"/>
              </w:rPr>
            </w:pPr>
            <w:r>
              <w:rPr>
                <w:rFonts w:hint="eastAsia"/>
                <w:b/>
                <w:bCs/>
                <w:sz w:val="24"/>
              </w:rPr>
              <w:t>二</w:t>
            </w:r>
            <w:r>
              <w:rPr>
                <w:b/>
                <w:bCs/>
                <w:sz w:val="24"/>
              </w:rPr>
              <w:t>、</w:t>
            </w:r>
            <w:r w:rsidR="00D003C2">
              <w:rPr>
                <w:rFonts w:hint="eastAsia"/>
                <w:b/>
                <w:bCs/>
                <w:sz w:val="24"/>
              </w:rPr>
              <w:t>参考</w:t>
            </w:r>
            <w:r w:rsidR="00D003C2" w:rsidRPr="007D52AD">
              <w:rPr>
                <w:b/>
                <w:bCs/>
                <w:sz w:val="24"/>
              </w:rPr>
              <w:t>教材</w:t>
            </w:r>
          </w:p>
          <w:p w:rsidR="00E37256" w:rsidRPr="001D3BDC" w:rsidRDefault="00D003C2" w:rsidP="001D3BDC">
            <w:pPr>
              <w:spacing w:line="360" w:lineRule="auto"/>
              <w:ind w:firstLineChars="200" w:firstLine="480"/>
              <w:rPr>
                <w:b/>
                <w:bCs/>
                <w:sz w:val="24"/>
              </w:rPr>
            </w:pPr>
            <w:r w:rsidRPr="007D52AD">
              <w:rPr>
                <w:rFonts w:hint="eastAsia"/>
                <w:bCs/>
                <w:sz w:val="24"/>
              </w:rPr>
              <w:t>《化工原理》上</w:t>
            </w:r>
            <w:r w:rsidR="00632DAF">
              <w:rPr>
                <w:rFonts w:hint="eastAsia"/>
                <w:bCs/>
                <w:sz w:val="24"/>
              </w:rPr>
              <w:t>、下</w:t>
            </w:r>
            <w:r w:rsidRPr="007D52AD">
              <w:rPr>
                <w:rFonts w:hint="eastAsia"/>
                <w:bCs/>
                <w:sz w:val="24"/>
              </w:rPr>
              <w:t>册，夏青</w:t>
            </w:r>
            <w:r w:rsidR="00632DAF">
              <w:rPr>
                <w:rFonts w:hint="eastAsia"/>
                <w:bCs/>
                <w:sz w:val="24"/>
              </w:rPr>
              <w:t>、贾绍义</w:t>
            </w:r>
            <w:r w:rsidRPr="007D52AD">
              <w:rPr>
                <w:rFonts w:hint="eastAsia"/>
                <w:bCs/>
                <w:sz w:val="24"/>
              </w:rPr>
              <w:t>主编，天津大学出版社，第三版</w:t>
            </w:r>
            <w:r w:rsidRPr="007D52AD">
              <w:rPr>
                <w:sz w:val="24"/>
              </w:rPr>
              <w:t>。</w:t>
            </w:r>
          </w:p>
        </w:tc>
      </w:tr>
    </w:tbl>
    <w:p w:rsidR="001D3BDC" w:rsidRDefault="001D3BDC">
      <w:r>
        <w:lastRenderedPageBreak/>
        <w:br w:type="page"/>
      </w:r>
    </w:p>
    <w:tbl>
      <w:tblPr>
        <w:tblW w:w="843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30"/>
      </w:tblGrid>
      <w:tr w:rsidR="001D3BDC" w:rsidRPr="001D3BDC" w:rsidTr="001D3BDC">
        <w:trPr>
          <w:trHeight w:val="6111"/>
        </w:trPr>
        <w:tc>
          <w:tcPr>
            <w:tcW w:w="8430" w:type="dxa"/>
            <w:tcBorders>
              <w:top w:val="single" w:sz="4" w:space="0" w:color="auto"/>
              <w:left w:val="single" w:sz="4" w:space="0" w:color="auto"/>
              <w:bottom w:val="single" w:sz="4" w:space="0" w:color="auto"/>
              <w:right w:val="single" w:sz="4" w:space="0" w:color="auto"/>
            </w:tcBorders>
          </w:tcPr>
          <w:p w:rsidR="001D3BDC" w:rsidRPr="001D3BDC" w:rsidRDefault="001D3BDC" w:rsidP="001D3BDC">
            <w:pPr>
              <w:spacing w:line="360" w:lineRule="auto"/>
              <w:rPr>
                <w:b/>
                <w:sz w:val="24"/>
              </w:rPr>
            </w:pPr>
            <w:r w:rsidRPr="001D3BDC">
              <w:rPr>
                <w:rFonts w:hint="eastAsia"/>
                <w:b/>
                <w:sz w:val="24"/>
              </w:rPr>
              <w:lastRenderedPageBreak/>
              <w:t>科目代码：</w:t>
            </w:r>
            <w:r w:rsidRPr="001D3BDC">
              <w:rPr>
                <w:rFonts w:hint="eastAsia"/>
                <w:b/>
                <w:sz w:val="24"/>
              </w:rPr>
              <w:t>9</w:t>
            </w:r>
            <w:r w:rsidRPr="001D3BDC">
              <w:rPr>
                <w:b/>
                <w:sz w:val="24"/>
              </w:rPr>
              <w:t>21</w:t>
            </w:r>
            <w:r w:rsidRPr="001D3BDC">
              <w:rPr>
                <w:rFonts w:hint="eastAsia"/>
                <w:b/>
                <w:sz w:val="24"/>
              </w:rPr>
              <w:t xml:space="preserve">     </w:t>
            </w:r>
            <w:r w:rsidRPr="001D3BDC">
              <w:rPr>
                <w:rFonts w:hint="eastAsia"/>
                <w:b/>
                <w:sz w:val="24"/>
              </w:rPr>
              <w:t>科目名称：物理化学</w:t>
            </w:r>
            <w:r w:rsidR="00360216">
              <w:rPr>
                <w:rFonts w:hint="eastAsia"/>
                <w:b/>
                <w:sz w:val="24"/>
              </w:rPr>
              <w:t>A</w:t>
            </w:r>
          </w:p>
          <w:p w:rsidR="001D3BDC" w:rsidRPr="001D3BDC" w:rsidRDefault="00B24A15" w:rsidP="001D3BDC">
            <w:pPr>
              <w:spacing w:line="360" w:lineRule="auto"/>
              <w:rPr>
                <w:b/>
                <w:sz w:val="24"/>
              </w:rPr>
            </w:pPr>
            <w:r>
              <w:rPr>
                <w:rFonts w:hint="eastAsia"/>
                <w:b/>
                <w:sz w:val="24"/>
              </w:rPr>
              <w:t>一</w:t>
            </w:r>
            <w:r>
              <w:rPr>
                <w:b/>
                <w:sz w:val="24"/>
              </w:rPr>
              <w:t>、</w:t>
            </w:r>
            <w:r w:rsidR="001D3BDC" w:rsidRPr="001D3BDC">
              <w:rPr>
                <w:rFonts w:hint="eastAsia"/>
                <w:b/>
                <w:sz w:val="24"/>
              </w:rPr>
              <w:t>考核要求：</w:t>
            </w:r>
          </w:p>
          <w:p w:rsidR="001D3BDC" w:rsidRPr="001D3BDC" w:rsidRDefault="001D3BDC" w:rsidP="00A72727">
            <w:pPr>
              <w:spacing w:line="360" w:lineRule="auto"/>
              <w:ind w:firstLineChars="200" w:firstLine="480"/>
              <w:rPr>
                <w:sz w:val="24"/>
              </w:rPr>
            </w:pPr>
            <w:r w:rsidRPr="001D3BDC">
              <w:rPr>
                <w:sz w:val="24"/>
              </w:rPr>
              <w:t xml:space="preserve">1. </w:t>
            </w:r>
            <w:r w:rsidRPr="001D3BDC">
              <w:rPr>
                <w:rFonts w:hint="eastAsia"/>
                <w:sz w:val="24"/>
              </w:rPr>
              <w:t>掌握物理化学基本概念及计算方法；</w:t>
            </w:r>
          </w:p>
          <w:p w:rsidR="001D3BDC" w:rsidRPr="001D3BDC" w:rsidRDefault="001D3BDC" w:rsidP="00A72727">
            <w:pPr>
              <w:spacing w:line="360" w:lineRule="auto"/>
              <w:ind w:firstLineChars="200" w:firstLine="480"/>
              <w:rPr>
                <w:sz w:val="24"/>
              </w:rPr>
            </w:pPr>
            <w:r w:rsidRPr="001D3BDC">
              <w:rPr>
                <w:sz w:val="24"/>
              </w:rPr>
              <w:t xml:space="preserve">2. </w:t>
            </w:r>
            <w:r w:rsidRPr="001D3BDC">
              <w:rPr>
                <w:rFonts w:hint="eastAsia"/>
                <w:sz w:val="24"/>
              </w:rPr>
              <w:t>掌握化学热力学的理论内容、原理及规律</w:t>
            </w:r>
          </w:p>
          <w:p w:rsidR="001D3BDC" w:rsidRPr="001D3BDC" w:rsidRDefault="001D3BDC" w:rsidP="00A72727">
            <w:pPr>
              <w:spacing w:line="360" w:lineRule="auto"/>
              <w:ind w:firstLineChars="200" w:firstLine="480"/>
              <w:rPr>
                <w:sz w:val="24"/>
              </w:rPr>
            </w:pPr>
            <w:r w:rsidRPr="001D3BDC">
              <w:rPr>
                <w:sz w:val="24"/>
              </w:rPr>
              <w:t xml:space="preserve">3. </w:t>
            </w:r>
            <w:r w:rsidRPr="001D3BDC">
              <w:rPr>
                <w:rFonts w:hint="eastAsia"/>
                <w:sz w:val="24"/>
              </w:rPr>
              <w:t>掌握化学热力学在溶液、相平衡、化学平衡中的应用</w:t>
            </w:r>
          </w:p>
          <w:p w:rsidR="001D3BDC" w:rsidRPr="001D3BDC" w:rsidRDefault="008849D2" w:rsidP="001D3BDC">
            <w:pPr>
              <w:spacing w:line="360" w:lineRule="auto"/>
              <w:rPr>
                <w:b/>
                <w:sz w:val="24"/>
              </w:rPr>
            </w:pPr>
            <w:r>
              <w:rPr>
                <w:rFonts w:hint="eastAsia"/>
                <w:b/>
                <w:sz w:val="24"/>
              </w:rPr>
              <w:t>二</w:t>
            </w:r>
            <w:r>
              <w:rPr>
                <w:b/>
                <w:sz w:val="24"/>
              </w:rPr>
              <w:t>、</w:t>
            </w:r>
            <w:r w:rsidR="001D3BDC" w:rsidRPr="001D3BDC">
              <w:rPr>
                <w:rFonts w:hint="eastAsia"/>
                <w:b/>
                <w:sz w:val="24"/>
              </w:rPr>
              <w:t>命题原则：</w:t>
            </w:r>
          </w:p>
          <w:p w:rsidR="001D3BDC" w:rsidRPr="001D3BDC" w:rsidRDefault="001D3BDC" w:rsidP="00A72727">
            <w:pPr>
              <w:spacing w:line="360" w:lineRule="auto"/>
              <w:ind w:firstLineChars="200" w:firstLine="480"/>
              <w:rPr>
                <w:sz w:val="24"/>
              </w:rPr>
            </w:pPr>
            <w:r w:rsidRPr="001D3BDC">
              <w:rPr>
                <w:sz w:val="24"/>
              </w:rPr>
              <w:t xml:space="preserve">1. </w:t>
            </w:r>
            <w:r w:rsidRPr="001D3BDC">
              <w:rPr>
                <w:rFonts w:hint="eastAsia"/>
                <w:sz w:val="24"/>
              </w:rPr>
              <w:t>注重基本概念、基本理论、基本方法的考核以及分析问题与解决问题能力的测试</w:t>
            </w:r>
          </w:p>
          <w:p w:rsidR="001D3BDC" w:rsidRPr="001D3BDC" w:rsidRDefault="001D3BDC" w:rsidP="00A72727">
            <w:pPr>
              <w:spacing w:line="360" w:lineRule="auto"/>
              <w:ind w:firstLineChars="200" w:firstLine="480"/>
              <w:rPr>
                <w:sz w:val="24"/>
              </w:rPr>
            </w:pPr>
            <w:r w:rsidRPr="001D3BDC">
              <w:rPr>
                <w:sz w:val="24"/>
              </w:rPr>
              <w:t xml:space="preserve">2. </w:t>
            </w:r>
            <w:r w:rsidRPr="001D3BDC">
              <w:rPr>
                <w:rFonts w:hint="eastAsia"/>
                <w:sz w:val="24"/>
              </w:rPr>
              <w:t>覆盖面广，适当突出重点，试题的难易程度和题量要适当。</w:t>
            </w:r>
          </w:p>
          <w:p w:rsidR="001D3BDC" w:rsidRPr="001D3BDC" w:rsidRDefault="001D3BDC" w:rsidP="00A72727">
            <w:pPr>
              <w:spacing w:line="360" w:lineRule="auto"/>
              <w:ind w:firstLineChars="200" w:firstLine="480"/>
              <w:rPr>
                <w:sz w:val="24"/>
              </w:rPr>
            </w:pPr>
            <w:r w:rsidRPr="001D3BDC">
              <w:rPr>
                <w:sz w:val="24"/>
              </w:rPr>
              <w:t xml:space="preserve">3. </w:t>
            </w:r>
            <w:r w:rsidRPr="001D3BDC">
              <w:rPr>
                <w:rFonts w:hint="eastAsia"/>
                <w:sz w:val="24"/>
              </w:rPr>
              <w:t>最基本知识占</w:t>
            </w:r>
            <w:r w:rsidRPr="001D3BDC">
              <w:rPr>
                <w:sz w:val="24"/>
              </w:rPr>
              <w:t>70%</w:t>
            </w:r>
            <w:r w:rsidRPr="001D3BDC">
              <w:rPr>
                <w:rFonts w:hint="eastAsia"/>
                <w:sz w:val="24"/>
              </w:rPr>
              <w:t>左右，运用知识解决问题能力的考核题目占</w:t>
            </w:r>
            <w:r w:rsidRPr="001D3BDC">
              <w:rPr>
                <w:sz w:val="24"/>
              </w:rPr>
              <w:t>20%</w:t>
            </w:r>
            <w:r w:rsidRPr="001D3BDC">
              <w:rPr>
                <w:rFonts w:hint="eastAsia"/>
                <w:sz w:val="24"/>
              </w:rPr>
              <w:t>左右，有一定难度的题目占</w:t>
            </w:r>
            <w:r w:rsidRPr="001D3BDC">
              <w:rPr>
                <w:sz w:val="24"/>
              </w:rPr>
              <w:t>10%</w:t>
            </w:r>
            <w:r w:rsidRPr="001D3BDC">
              <w:rPr>
                <w:rFonts w:hint="eastAsia"/>
                <w:sz w:val="24"/>
              </w:rPr>
              <w:t>左右。</w:t>
            </w:r>
          </w:p>
          <w:p w:rsidR="001D3BDC" w:rsidRPr="001D3BDC" w:rsidRDefault="001D3BDC" w:rsidP="00A72727">
            <w:pPr>
              <w:spacing w:line="360" w:lineRule="auto"/>
              <w:ind w:firstLineChars="200" w:firstLine="480"/>
              <w:rPr>
                <w:sz w:val="24"/>
              </w:rPr>
            </w:pPr>
            <w:r w:rsidRPr="001D3BDC">
              <w:rPr>
                <w:sz w:val="24"/>
              </w:rPr>
              <w:t xml:space="preserve">4. </w:t>
            </w:r>
            <w:r w:rsidRPr="001D3BDC">
              <w:rPr>
                <w:rFonts w:hint="eastAsia"/>
                <w:sz w:val="24"/>
              </w:rPr>
              <w:t>主观性和客观性题目兼顾。</w:t>
            </w:r>
          </w:p>
          <w:p w:rsidR="001D3BDC" w:rsidRPr="001D3BDC" w:rsidRDefault="008849D2" w:rsidP="001D3BDC">
            <w:pPr>
              <w:spacing w:line="360" w:lineRule="auto"/>
              <w:rPr>
                <w:b/>
                <w:sz w:val="24"/>
              </w:rPr>
            </w:pPr>
            <w:r>
              <w:rPr>
                <w:rFonts w:hint="eastAsia"/>
                <w:b/>
                <w:sz w:val="24"/>
              </w:rPr>
              <w:t>三</w:t>
            </w:r>
            <w:r>
              <w:rPr>
                <w:b/>
                <w:sz w:val="24"/>
              </w:rPr>
              <w:t>、</w:t>
            </w:r>
            <w:r w:rsidR="001D3BDC" w:rsidRPr="001D3BDC">
              <w:rPr>
                <w:rFonts w:hint="eastAsia"/>
                <w:b/>
                <w:sz w:val="24"/>
              </w:rPr>
              <w:t>考试范围：</w:t>
            </w:r>
          </w:p>
          <w:p w:rsidR="001D3BDC" w:rsidRPr="001D3BDC" w:rsidRDefault="008849D2" w:rsidP="001D3BDC">
            <w:pPr>
              <w:spacing w:line="360" w:lineRule="auto"/>
              <w:rPr>
                <w:b/>
                <w:sz w:val="24"/>
              </w:rPr>
            </w:pPr>
            <w:r>
              <w:rPr>
                <w:rFonts w:hint="eastAsia"/>
                <w:b/>
                <w:sz w:val="24"/>
              </w:rPr>
              <w:t>1</w:t>
            </w:r>
            <w:r>
              <w:rPr>
                <w:b/>
                <w:sz w:val="24"/>
              </w:rPr>
              <w:t xml:space="preserve">. </w:t>
            </w:r>
            <w:r w:rsidR="001D3BDC" w:rsidRPr="001D3BDC">
              <w:rPr>
                <w:b/>
                <w:sz w:val="24"/>
              </w:rPr>
              <w:t>热力学第一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准确叙述热力学基本概念和状态函数的特点</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热力学第一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了解可逆过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理想气体在等温、等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5</w:t>
            </w:r>
            <w:r>
              <w:rPr>
                <w:rFonts w:hint="eastAsia"/>
                <w:sz w:val="24"/>
              </w:rPr>
              <w:t>）</w:t>
            </w:r>
            <w:r w:rsidR="001D3BDC" w:rsidRPr="001D3BDC">
              <w:rPr>
                <w:sz w:val="24"/>
              </w:rPr>
              <w:t>绝热等过程中的</w:t>
            </w:r>
            <w:r w:rsidR="001D3BDC" w:rsidRPr="001D3BDC">
              <w:rPr>
                <w:sz w:val="24"/>
              </w:rPr>
              <w:t>ΔU</w:t>
            </w:r>
            <w:r w:rsidR="001D3BDC" w:rsidRPr="001D3BDC">
              <w:rPr>
                <w:sz w:val="24"/>
              </w:rPr>
              <w:t>，</w:t>
            </w:r>
            <w:r w:rsidR="001D3BDC" w:rsidRPr="001D3BDC">
              <w:rPr>
                <w:sz w:val="24"/>
              </w:rPr>
              <w:t>ΔH</w:t>
            </w:r>
            <w:r w:rsidR="001D3BDC" w:rsidRPr="001D3BDC">
              <w:rPr>
                <w:sz w:val="24"/>
              </w:rPr>
              <w:t>，</w:t>
            </w:r>
            <w:r w:rsidR="001D3BDC" w:rsidRPr="001D3BDC">
              <w:rPr>
                <w:sz w:val="24"/>
              </w:rPr>
              <w:t>Q</w:t>
            </w:r>
            <w:r w:rsidR="001D3BDC" w:rsidRPr="001D3BDC">
              <w:rPr>
                <w:sz w:val="24"/>
              </w:rPr>
              <w:t>，</w:t>
            </w:r>
            <w:r w:rsidR="001D3BDC" w:rsidRPr="001D3BDC">
              <w:rPr>
                <w:sz w:val="24"/>
              </w:rPr>
              <w:t>W</w:t>
            </w:r>
            <w:r w:rsidR="001D3BDC" w:rsidRPr="001D3BDC">
              <w:rPr>
                <w:sz w:val="24"/>
              </w:rPr>
              <w:t>的计算</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6</w:t>
            </w:r>
            <w:r>
              <w:rPr>
                <w:rFonts w:hint="eastAsia"/>
                <w:sz w:val="24"/>
              </w:rPr>
              <w:t>）</w:t>
            </w:r>
            <w:r w:rsidR="001D3BDC" w:rsidRPr="001D3BDC">
              <w:rPr>
                <w:sz w:val="24"/>
              </w:rPr>
              <w:t>掌握应用生成焓、燃烧焓</w:t>
            </w:r>
            <w:r w:rsidR="001D3BDC" w:rsidRPr="001D3BDC">
              <w:rPr>
                <w:rFonts w:hint="eastAsia"/>
                <w:sz w:val="24"/>
              </w:rPr>
              <w:t>、</w:t>
            </w:r>
            <w:r w:rsidR="001D3BDC" w:rsidRPr="001D3BDC">
              <w:rPr>
                <w:sz w:val="24"/>
              </w:rPr>
              <w:t>计算反应焓变</w:t>
            </w:r>
            <w:r w:rsidR="001D3BDC" w:rsidRPr="001D3BDC">
              <w:rPr>
                <w:rFonts w:hint="eastAsia"/>
                <w:sz w:val="24"/>
              </w:rPr>
              <w:t>。</w:t>
            </w:r>
          </w:p>
          <w:p w:rsidR="001D3BDC" w:rsidRPr="001D3BDC" w:rsidRDefault="008849D2" w:rsidP="001D3BDC">
            <w:pPr>
              <w:spacing w:line="360" w:lineRule="auto"/>
              <w:rPr>
                <w:b/>
                <w:sz w:val="24"/>
              </w:rPr>
            </w:pPr>
            <w:r>
              <w:rPr>
                <w:rFonts w:hint="eastAsia"/>
                <w:b/>
                <w:sz w:val="24"/>
              </w:rPr>
              <w:t>2</w:t>
            </w:r>
            <w:r>
              <w:rPr>
                <w:b/>
                <w:sz w:val="24"/>
              </w:rPr>
              <w:t xml:space="preserve">. </w:t>
            </w:r>
            <w:r w:rsidR="001D3BDC" w:rsidRPr="001D3BDC">
              <w:rPr>
                <w:b/>
                <w:sz w:val="24"/>
              </w:rPr>
              <w:t>热力学第二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了解自发变化共同特征，明确热力学第二定律的意义</w:t>
            </w:r>
          </w:p>
          <w:p w:rsidR="001D3BDC" w:rsidRPr="001D3BDC" w:rsidRDefault="008849D2" w:rsidP="00A72727">
            <w:pPr>
              <w:spacing w:line="360" w:lineRule="auto"/>
              <w:ind w:firstLineChars="200" w:firstLine="480"/>
              <w:rPr>
                <w:sz w:val="24"/>
              </w:rPr>
            </w:pPr>
            <w:r>
              <w:rPr>
                <w:rFonts w:hint="eastAsia"/>
                <w:sz w:val="24"/>
              </w:rPr>
              <w:t>（</w:t>
            </w:r>
            <w:r>
              <w:rPr>
                <w:sz w:val="24"/>
              </w:rPr>
              <w:t>2</w:t>
            </w:r>
            <w:r>
              <w:rPr>
                <w:rFonts w:hint="eastAsia"/>
                <w:sz w:val="24"/>
              </w:rPr>
              <w:t>）</w:t>
            </w:r>
            <w:r w:rsidR="001D3BDC" w:rsidRPr="001D3BDC">
              <w:rPr>
                <w:sz w:val="24"/>
              </w:rPr>
              <w:t>掌握熵变的定义式、克老修斯不等式以及用熵作为过程方向判据的条件</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热力学函数</w:t>
            </w:r>
            <w:r w:rsidR="001D3BDC" w:rsidRPr="001D3BDC">
              <w:rPr>
                <w:sz w:val="24"/>
              </w:rPr>
              <w:t>A</w:t>
            </w:r>
            <w:r w:rsidR="001D3BDC" w:rsidRPr="001D3BDC">
              <w:rPr>
                <w:sz w:val="24"/>
              </w:rPr>
              <w:t>，</w:t>
            </w:r>
            <w:r w:rsidR="001D3BDC" w:rsidRPr="001D3BDC">
              <w:rPr>
                <w:sz w:val="24"/>
              </w:rPr>
              <w:t>G</w:t>
            </w:r>
            <w:r w:rsidR="001D3BDC" w:rsidRPr="001D3BDC">
              <w:rPr>
                <w:sz w:val="24"/>
              </w:rPr>
              <w:t>的定义以及它们作为过程方向判据的应用条件</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一些简单过程中的</w:t>
            </w:r>
            <w:r w:rsidR="001D3BDC" w:rsidRPr="001D3BDC">
              <w:rPr>
                <w:rFonts w:ascii="Cambria Math" w:hAnsi="Cambria Math" w:cs="Cambria Math"/>
                <w:sz w:val="24"/>
              </w:rPr>
              <w:t>△</w:t>
            </w:r>
            <w:r w:rsidR="001D3BDC" w:rsidRPr="001D3BDC">
              <w:rPr>
                <w:sz w:val="24"/>
              </w:rPr>
              <w:t>S</w:t>
            </w:r>
            <w:r w:rsidR="001D3BDC" w:rsidRPr="001D3BDC">
              <w:rPr>
                <w:sz w:val="24"/>
              </w:rPr>
              <w:t>、</w:t>
            </w:r>
            <w:r w:rsidR="001D3BDC" w:rsidRPr="001D3BDC">
              <w:rPr>
                <w:rFonts w:ascii="Cambria Math" w:hAnsi="Cambria Math" w:cs="Cambria Math"/>
                <w:sz w:val="24"/>
              </w:rPr>
              <w:t>△</w:t>
            </w:r>
            <w:r w:rsidR="001D3BDC" w:rsidRPr="001D3BDC">
              <w:rPr>
                <w:sz w:val="24"/>
              </w:rPr>
              <w:t>H</w:t>
            </w:r>
            <w:r w:rsidR="001D3BDC" w:rsidRPr="001D3BDC">
              <w:rPr>
                <w:sz w:val="24"/>
              </w:rPr>
              <w:t>、</w:t>
            </w:r>
            <w:r w:rsidR="001D3BDC" w:rsidRPr="001D3BDC">
              <w:rPr>
                <w:rFonts w:ascii="Cambria Math" w:hAnsi="Cambria Math" w:cs="Cambria Math"/>
                <w:sz w:val="24"/>
              </w:rPr>
              <w:t>△</w:t>
            </w:r>
            <w:r w:rsidR="001D3BDC" w:rsidRPr="001D3BDC">
              <w:rPr>
                <w:sz w:val="24"/>
              </w:rPr>
              <w:t>A</w:t>
            </w:r>
            <w:r w:rsidR="001D3BDC" w:rsidRPr="001D3BDC">
              <w:rPr>
                <w:sz w:val="24"/>
              </w:rPr>
              <w:t>、</w:t>
            </w:r>
            <w:r w:rsidR="001D3BDC" w:rsidRPr="001D3BDC">
              <w:rPr>
                <w:rFonts w:ascii="Cambria Math" w:hAnsi="Cambria Math" w:cs="Cambria Math"/>
                <w:sz w:val="24"/>
              </w:rPr>
              <w:t>△</w:t>
            </w:r>
            <w:r w:rsidR="001D3BDC" w:rsidRPr="001D3BDC">
              <w:rPr>
                <w:sz w:val="24"/>
              </w:rPr>
              <w:t>G</w:t>
            </w:r>
            <w:r w:rsidR="001D3BDC" w:rsidRPr="001D3BDC">
              <w:rPr>
                <w:sz w:val="24"/>
              </w:rPr>
              <w:t>的计算</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5</w:t>
            </w:r>
            <w:r>
              <w:rPr>
                <w:rFonts w:hint="eastAsia"/>
                <w:sz w:val="24"/>
              </w:rPr>
              <w:t>）</w:t>
            </w:r>
            <w:r w:rsidR="001D3BDC" w:rsidRPr="001D3BDC">
              <w:rPr>
                <w:sz w:val="24"/>
              </w:rPr>
              <w:t>会运用热力学基本公式和麦可斯韦关系式进行简单证明</w:t>
            </w:r>
          </w:p>
          <w:p w:rsidR="001D3BDC" w:rsidRPr="001D3BDC" w:rsidRDefault="008849D2" w:rsidP="001D3BDC">
            <w:pPr>
              <w:spacing w:line="360" w:lineRule="auto"/>
              <w:rPr>
                <w:b/>
                <w:sz w:val="24"/>
              </w:rPr>
            </w:pPr>
            <w:r>
              <w:rPr>
                <w:rFonts w:hint="eastAsia"/>
                <w:b/>
                <w:sz w:val="24"/>
              </w:rPr>
              <w:t>3</w:t>
            </w:r>
            <w:r>
              <w:rPr>
                <w:b/>
                <w:sz w:val="24"/>
              </w:rPr>
              <w:t xml:space="preserve">. </w:t>
            </w:r>
            <w:r w:rsidR="001D3BDC" w:rsidRPr="001D3BDC">
              <w:rPr>
                <w:b/>
                <w:sz w:val="24"/>
              </w:rPr>
              <w:t>多组分系统热力学及其在溶液中的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理解偏摩尔量和化学势的概念</w:t>
            </w:r>
          </w:p>
          <w:p w:rsidR="001D3BDC" w:rsidRPr="001D3BDC" w:rsidRDefault="008849D2" w:rsidP="00A72727">
            <w:pPr>
              <w:spacing w:line="360" w:lineRule="auto"/>
              <w:ind w:firstLineChars="200" w:firstLine="480"/>
              <w:rPr>
                <w:sz w:val="24"/>
              </w:rPr>
            </w:pPr>
            <w:r>
              <w:rPr>
                <w:rFonts w:hint="eastAsia"/>
                <w:sz w:val="24"/>
              </w:rPr>
              <w:lastRenderedPageBreak/>
              <w:t>（</w:t>
            </w:r>
            <w:r>
              <w:rPr>
                <w:rFonts w:hint="eastAsia"/>
                <w:sz w:val="24"/>
              </w:rPr>
              <w:t>2</w:t>
            </w:r>
            <w:r>
              <w:rPr>
                <w:rFonts w:hint="eastAsia"/>
                <w:sz w:val="24"/>
              </w:rPr>
              <w:t>）</w:t>
            </w:r>
            <w:r w:rsidR="001D3BDC" w:rsidRPr="001D3BDC">
              <w:rPr>
                <w:sz w:val="24"/>
              </w:rPr>
              <w:t>掌握理想气体化学势的表达式</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w:t>
            </w:r>
            <w:r w:rsidR="001D3BDC" w:rsidRPr="001D3BDC">
              <w:rPr>
                <w:sz w:val="24"/>
              </w:rPr>
              <w:t>Raoult</w:t>
            </w:r>
            <w:r w:rsidR="001D3BDC" w:rsidRPr="001D3BDC">
              <w:rPr>
                <w:sz w:val="24"/>
              </w:rPr>
              <w:t>定律和</w:t>
            </w:r>
            <w:r w:rsidR="001D3BDC" w:rsidRPr="001D3BDC">
              <w:rPr>
                <w:sz w:val="24"/>
              </w:rPr>
              <w:t>Henly</w:t>
            </w:r>
            <w:r w:rsidR="001D3BDC" w:rsidRPr="001D3BDC">
              <w:rPr>
                <w:sz w:val="24"/>
              </w:rPr>
              <w:t>定律及其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稀溶液的依数性及其应用</w:t>
            </w:r>
            <w:r w:rsidR="001D3BDC" w:rsidRPr="001D3BDC">
              <w:rPr>
                <w:rFonts w:hint="eastAsia"/>
                <w:sz w:val="24"/>
              </w:rPr>
              <w:t>。</w:t>
            </w:r>
          </w:p>
          <w:p w:rsidR="001D3BDC" w:rsidRPr="001D3BDC" w:rsidRDefault="008849D2" w:rsidP="001D3BDC">
            <w:pPr>
              <w:spacing w:line="360" w:lineRule="auto"/>
              <w:rPr>
                <w:b/>
                <w:sz w:val="24"/>
              </w:rPr>
            </w:pPr>
            <w:r>
              <w:rPr>
                <w:rFonts w:hint="eastAsia"/>
                <w:b/>
                <w:sz w:val="24"/>
              </w:rPr>
              <w:t>4</w:t>
            </w:r>
            <w:r>
              <w:rPr>
                <w:b/>
                <w:sz w:val="24"/>
              </w:rPr>
              <w:t xml:space="preserve">. </w:t>
            </w:r>
            <w:r w:rsidR="001D3BDC" w:rsidRPr="001D3BDC">
              <w:rPr>
                <w:b/>
                <w:sz w:val="24"/>
              </w:rPr>
              <w:t>相平衡</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了解相律的推导和意义</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单组分系统和二组分系统典型相图的特点和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能用相律分析相图</w:t>
            </w:r>
          </w:p>
          <w:p w:rsidR="001D3BDC" w:rsidRPr="001D3BDC" w:rsidRDefault="008849D2" w:rsidP="001D3BDC">
            <w:pPr>
              <w:spacing w:line="360" w:lineRule="auto"/>
              <w:rPr>
                <w:b/>
                <w:sz w:val="24"/>
              </w:rPr>
            </w:pPr>
            <w:r>
              <w:rPr>
                <w:rFonts w:hint="eastAsia"/>
                <w:b/>
                <w:sz w:val="24"/>
              </w:rPr>
              <w:t>5</w:t>
            </w:r>
            <w:r w:rsidR="001D3BDC" w:rsidRPr="001D3BDC">
              <w:rPr>
                <w:rFonts w:hint="eastAsia"/>
                <w:b/>
                <w:sz w:val="24"/>
              </w:rPr>
              <w:t xml:space="preserve">. </w:t>
            </w:r>
            <w:r w:rsidR="001D3BDC" w:rsidRPr="001D3BDC">
              <w:rPr>
                <w:b/>
                <w:sz w:val="24"/>
              </w:rPr>
              <w:t>化学平衡</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理解标准平衡常数的定义</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用热力学数据计算标准平衡常数</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用等温方程判断化学反应的方向和限度的方法</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温度对标准平衡常数的影响，并能够计算不同温度下的标准平衡常数</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5</w:t>
            </w:r>
            <w:r>
              <w:rPr>
                <w:rFonts w:hint="eastAsia"/>
                <w:sz w:val="24"/>
              </w:rPr>
              <w:t>）</w:t>
            </w:r>
            <w:r w:rsidR="001D3BDC" w:rsidRPr="001D3BDC">
              <w:rPr>
                <w:sz w:val="24"/>
              </w:rPr>
              <w:t>理解情性气体等因素对化学反应平衡组成的影响</w:t>
            </w:r>
            <w:r w:rsidR="001D3BDC" w:rsidRPr="001D3BDC">
              <w:rPr>
                <w:rFonts w:hint="eastAsia"/>
                <w:sz w:val="24"/>
              </w:rPr>
              <w:t>。</w:t>
            </w:r>
          </w:p>
          <w:p w:rsidR="001D3BDC" w:rsidRPr="001D3BDC" w:rsidRDefault="008849D2" w:rsidP="001D3BDC">
            <w:pPr>
              <w:spacing w:line="360" w:lineRule="auto"/>
              <w:rPr>
                <w:b/>
                <w:sz w:val="24"/>
              </w:rPr>
            </w:pPr>
            <w:r>
              <w:rPr>
                <w:rFonts w:hint="eastAsia"/>
                <w:b/>
                <w:sz w:val="24"/>
              </w:rPr>
              <w:t>6</w:t>
            </w:r>
            <w:r w:rsidR="001D3BDC" w:rsidRPr="001D3BDC">
              <w:rPr>
                <w:rFonts w:hint="eastAsia"/>
                <w:b/>
                <w:sz w:val="24"/>
              </w:rPr>
              <w:t xml:space="preserve">. </w:t>
            </w:r>
            <w:r w:rsidR="001D3BDC" w:rsidRPr="001D3BDC">
              <w:rPr>
                <w:b/>
                <w:sz w:val="24"/>
              </w:rPr>
              <w:t>电解质溶液</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掌握电化学的基本概念和法拉第定律</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了解迁移数的定义</w:t>
            </w:r>
            <w:r w:rsidR="001D3BDC" w:rsidRPr="001D3BDC">
              <w:rPr>
                <w:rFonts w:hint="eastAsia"/>
                <w:sz w:val="24"/>
              </w:rPr>
              <w:t>、</w:t>
            </w:r>
            <w:r w:rsidR="001D3BDC" w:rsidRPr="001D3BDC">
              <w:rPr>
                <w:sz w:val="24"/>
              </w:rPr>
              <w:t>掌握离子独立移动定律和电导测定的一些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了解电解质的活度、离子平均活度、离子平均活度因子之间的关系及计算</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掌握离子强度定义</w:t>
            </w:r>
          </w:p>
          <w:p w:rsidR="001D3BDC" w:rsidRPr="001D3BDC" w:rsidRDefault="008849D2" w:rsidP="001D3BDC">
            <w:pPr>
              <w:spacing w:line="360" w:lineRule="auto"/>
              <w:rPr>
                <w:b/>
                <w:sz w:val="24"/>
              </w:rPr>
            </w:pPr>
            <w:r>
              <w:rPr>
                <w:rFonts w:hint="eastAsia"/>
                <w:b/>
                <w:sz w:val="24"/>
              </w:rPr>
              <w:t>7</w:t>
            </w:r>
            <w:r w:rsidR="001D3BDC" w:rsidRPr="001D3BDC">
              <w:rPr>
                <w:rFonts w:hint="eastAsia"/>
                <w:b/>
                <w:sz w:val="24"/>
              </w:rPr>
              <w:t xml:space="preserve">. </w:t>
            </w:r>
            <w:r w:rsidR="001D3BDC" w:rsidRPr="001D3BDC">
              <w:rPr>
                <w:b/>
                <w:sz w:val="24"/>
              </w:rPr>
              <w:t>可逆电池的电动势及其应用</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1</w:t>
            </w:r>
            <w:r>
              <w:rPr>
                <w:rFonts w:hint="eastAsia"/>
                <w:sz w:val="24"/>
              </w:rPr>
              <w:t>）</w:t>
            </w:r>
            <w:r w:rsidR="001D3BDC" w:rsidRPr="001D3BDC">
              <w:rPr>
                <w:sz w:val="24"/>
              </w:rPr>
              <w:t>掌握可逆电极的类型</w:t>
            </w:r>
            <w:r w:rsidR="001D3BDC" w:rsidRPr="001D3BDC">
              <w:rPr>
                <w:rFonts w:hint="eastAsia"/>
                <w:sz w:val="24"/>
              </w:rPr>
              <w:t>、</w:t>
            </w:r>
            <w:r w:rsidR="001D3BDC" w:rsidRPr="001D3BDC">
              <w:rPr>
                <w:sz w:val="24"/>
              </w:rPr>
              <w:t>正确地写出电极反应和电池反应</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2</w:t>
            </w:r>
            <w:r>
              <w:rPr>
                <w:rFonts w:hint="eastAsia"/>
                <w:sz w:val="24"/>
              </w:rPr>
              <w:t>）</w:t>
            </w:r>
            <w:r w:rsidR="001D3BDC" w:rsidRPr="001D3BDC">
              <w:rPr>
                <w:sz w:val="24"/>
              </w:rPr>
              <w:t>掌握</w:t>
            </w:r>
            <w:r w:rsidR="001D3BDC" w:rsidRPr="001D3BDC">
              <w:rPr>
                <w:sz w:val="24"/>
              </w:rPr>
              <w:t>Nernst</w:t>
            </w:r>
            <w:r w:rsidR="001D3BDC" w:rsidRPr="001D3BDC">
              <w:rPr>
                <w:sz w:val="24"/>
              </w:rPr>
              <w:t>方程计算电极电势和电池的电动势</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3</w:t>
            </w:r>
            <w:r>
              <w:rPr>
                <w:rFonts w:hint="eastAsia"/>
                <w:sz w:val="24"/>
              </w:rPr>
              <w:t>）</w:t>
            </w:r>
            <w:r w:rsidR="001D3BDC" w:rsidRPr="001D3BDC">
              <w:rPr>
                <w:sz w:val="24"/>
              </w:rPr>
              <w:t>掌握利用电化学测定的数据计算热力学函数的变化值</w:t>
            </w:r>
          </w:p>
          <w:p w:rsidR="001D3BDC" w:rsidRPr="001D3BDC" w:rsidRDefault="008849D2" w:rsidP="00A72727">
            <w:pPr>
              <w:spacing w:line="360" w:lineRule="auto"/>
              <w:ind w:firstLineChars="200" w:firstLine="480"/>
              <w:rPr>
                <w:sz w:val="24"/>
              </w:rPr>
            </w:pPr>
            <w:r>
              <w:rPr>
                <w:rFonts w:hint="eastAsia"/>
                <w:sz w:val="24"/>
              </w:rPr>
              <w:t>（</w:t>
            </w:r>
            <w:r>
              <w:rPr>
                <w:rFonts w:hint="eastAsia"/>
                <w:sz w:val="24"/>
              </w:rPr>
              <w:t>4</w:t>
            </w:r>
            <w:r>
              <w:rPr>
                <w:rFonts w:hint="eastAsia"/>
                <w:sz w:val="24"/>
              </w:rPr>
              <w:t>）</w:t>
            </w:r>
            <w:r w:rsidR="001D3BDC" w:rsidRPr="001D3BDC">
              <w:rPr>
                <w:sz w:val="24"/>
              </w:rPr>
              <w:t>熟悉电动势测定的主要应用，如求难溶盐的活度积</w:t>
            </w:r>
          </w:p>
          <w:p w:rsidR="001D3BDC" w:rsidRPr="001D3BDC" w:rsidRDefault="008849D2" w:rsidP="001D3BDC">
            <w:pPr>
              <w:spacing w:line="360" w:lineRule="auto"/>
              <w:rPr>
                <w:b/>
                <w:sz w:val="24"/>
              </w:rPr>
            </w:pPr>
            <w:r>
              <w:rPr>
                <w:rFonts w:hint="eastAsia"/>
                <w:b/>
                <w:sz w:val="24"/>
              </w:rPr>
              <w:t>8</w:t>
            </w:r>
            <w:r w:rsidR="001D3BDC" w:rsidRPr="001D3BDC">
              <w:rPr>
                <w:rFonts w:hint="eastAsia"/>
                <w:b/>
                <w:sz w:val="24"/>
              </w:rPr>
              <w:t xml:space="preserve">. </w:t>
            </w:r>
            <w:r w:rsidR="001D3BDC" w:rsidRPr="001D3BDC">
              <w:rPr>
                <w:b/>
                <w:sz w:val="24"/>
              </w:rPr>
              <w:t>电解与极化作用</w:t>
            </w:r>
          </w:p>
          <w:p w:rsidR="001D3BDC" w:rsidRPr="001D3BDC" w:rsidRDefault="008849D2"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了解分解电压的意义</w:t>
            </w:r>
          </w:p>
          <w:p w:rsidR="001D3BDC" w:rsidRPr="001D3BDC" w:rsidRDefault="008849D2" w:rsidP="001D3BDC">
            <w:pPr>
              <w:spacing w:line="360" w:lineRule="auto"/>
              <w:rPr>
                <w:sz w:val="24"/>
              </w:rPr>
            </w:pPr>
            <w:r>
              <w:rPr>
                <w:rFonts w:hint="eastAsia"/>
                <w:sz w:val="24"/>
              </w:rPr>
              <w:t>（</w:t>
            </w:r>
            <w:r>
              <w:rPr>
                <w:rFonts w:hint="eastAsia"/>
                <w:sz w:val="24"/>
              </w:rPr>
              <w:t>2</w:t>
            </w:r>
            <w:r>
              <w:rPr>
                <w:rFonts w:hint="eastAsia"/>
                <w:sz w:val="24"/>
              </w:rPr>
              <w:t>）</w:t>
            </w:r>
            <w:r w:rsidR="001D3BDC" w:rsidRPr="001D3BDC">
              <w:rPr>
                <w:sz w:val="24"/>
              </w:rPr>
              <w:t>了解极化现象，掌握超电势的定义</w:t>
            </w:r>
          </w:p>
          <w:p w:rsidR="001D3BDC" w:rsidRPr="001D3BDC" w:rsidRDefault="008849D2"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掌握用计算的方法判断在两个电极上发生反应的物质的顺序</w:t>
            </w:r>
          </w:p>
          <w:p w:rsidR="001D3BDC" w:rsidRPr="001D3BDC" w:rsidRDefault="008849D2" w:rsidP="001D3BDC">
            <w:pPr>
              <w:spacing w:line="360" w:lineRule="auto"/>
              <w:rPr>
                <w:b/>
                <w:sz w:val="24"/>
              </w:rPr>
            </w:pPr>
            <w:r>
              <w:rPr>
                <w:rFonts w:hint="eastAsia"/>
                <w:b/>
                <w:sz w:val="24"/>
              </w:rPr>
              <w:lastRenderedPageBreak/>
              <w:t>9</w:t>
            </w:r>
            <w:r w:rsidR="001D3BDC" w:rsidRPr="001D3BDC">
              <w:rPr>
                <w:rFonts w:hint="eastAsia"/>
                <w:b/>
                <w:sz w:val="24"/>
              </w:rPr>
              <w:t xml:space="preserve">. </w:t>
            </w:r>
            <w:r w:rsidR="001D3BDC" w:rsidRPr="001D3BDC">
              <w:rPr>
                <w:b/>
                <w:sz w:val="24"/>
              </w:rPr>
              <w:t>化学动力学基础（一）</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掌握宏观动力学中的一些基本概念</w:t>
            </w:r>
          </w:p>
          <w:p w:rsidR="001D3BDC" w:rsidRPr="001D3BDC" w:rsidRDefault="002722D1" w:rsidP="001D3BDC">
            <w:pPr>
              <w:spacing w:line="360" w:lineRule="auto"/>
              <w:rPr>
                <w:sz w:val="24"/>
              </w:rPr>
            </w:pPr>
            <w:r>
              <w:rPr>
                <w:rFonts w:hint="eastAsia"/>
                <w:sz w:val="24"/>
              </w:rPr>
              <w:t>（</w:t>
            </w:r>
            <w:r>
              <w:rPr>
                <w:rFonts w:hint="eastAsia"/>
                <w:sz w:val="24"/>
              </w:rPr>
              <w:t>2</w:t>
            </w:r>
            <w:r>
              <w:rPr>
                <w:rFonts w:hint="eastAsia"/>
                <w:sz w:val="24"/>
              </w:rPr>
              <w:t>）</w:t>
            </w:r>
            <w:r w:rsidR="001D3BDC" w:rsidRPr="001D3BDC">
              <w:rPr>
                <w:sz w:val="24"/>
              </w:rPr>
              <w:t>掌握具有简单级数反应的特点，并利用速率方程计算速率常数和半衰期等</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掌握典型的复杂反应的特点</w:t>
            </w:r>
          </w:p>
          <w:p w:rsidR="001D3BDC" w:rsidRPr="001D3BDC" w:rsidRDefault="002722D1" w:rsidP="001D3BDC">
            <w:pPr>
              <w:spacing w:line="360" w:lineRule="auto"/>
              <w:rPr>
                <w:sz w:val="24"/>
              </w:rPr>
            </w:pPr>
            <w:r>
              <w:rPr>
                <w:rFonts w:hint="eastAsia"/>
                <w:sz w:val="24"/>
              </w:rPr>
              <w:t>（</w:t>
            </w:r>
            <w:r>
              <w:rPr>
                <w:rFonts w:hint="eastAsia"/>
                <w:sz w:val="24"/>
              </w:rPr>
              <w:t>4</w:t>
            </w:r>
            <w:r>
              <w:rPr>
                <w:rFonts w:hint="eastAsia"/>
                <w:sz w:val="24"/>
              </w:rPr>
              <w:t>）</w:t>
            </w:r>
            <w:r w:rsidR="001D3BDC" w:rsidRPr="001D3BDC">
              <w:rPr>
                <w:sz w:val="24"/>
              </w:rPr>
              <w:t>掌握</w:t>
            </w:r>
            <w:r w:rsidR="001D3BDC" w:rsidRPr="001D3BDC">
              <w:rPr>
                <w:sz w:val="24"/>
              </w:rPr>
              <w:t>Arrhenius</w:t>
            </w:r>
            <w:r w:rsidR="001D3BDC" w:rsidRPr="001D3BDC">
              <w:rPr>
                <w:sz w:val="24"/>
              </w:rPr>
              <w:t>公式和活化能的求算方法</w:t>
            </w:r>
            <w:r w:rsidR="001D3BDC" w:rsidRPr="001D3BDC">
              <w:rPr>
                <w:rFonts w:hint="eastAsia"/>
                <w:sz w:val="24"/>
              </w:rPr>
              <w:t>、</w:t>
            </w:r>
            <w:r w:rsidR="001D3BDC" w:rsidRPr="001D3BDC">
              <w:rPr>
                <w:sz w:val="24"/>
              </w:rPr>
              <w:t>掌握稳态近似法推导速率方程</w:t>
            </w:r>
          </w:p>
          <w:p w:rsidR="001D3BDC" w:rsidRPr="001D3BDC" w:rsidRDefault="008849D2" w:rsidP="001D3BDC">
            <w:pPr>
              <w:spacing w:line="360" w:lineRule="auto"/>
              <w:rPr>
                <w:b/>
                <w:sz w:val="24"/>
              </w:rPr>
            </w:pPr>
            <w:r>
              <w:rPr>
                <w:rFonts w:hint="eastAsia"/>
                <w:b/>
                <w:sz w:val="24"/>
              </w:rPr>
              <w:t>1</w:t>
            </w:r>
            <w:r>
              <w:rPr>
                <w:b/>
                <w:sz w:val="24"/>
              </w:rPr>
              <w:t>0</w:t>
            </w:r>
            <w:r w:rsidR="001D3BDC" w:rsidRPr="001D3BDC">
              <w:rPr>
                <w:rFonts w:hint="eastAsia"/>
                <w:b/>
                <w:sz w:val="24"/>
              </w:rPr>
              <w:t xml:space="preserve">. </w:t>
            </w:r>
            <w:r w:rsidR="001D3BDC" w:rsidRPr="001D3BDC">
              <w:rPr>
                <w:b/>
                <w:sz w:val="24"/>
              </w:rPr>
              <w:t>化学动力学基础（二）</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了解碰撞理论与过渡状态理论大意</w:t>
            </w:r>
          </w:p>
          <w:p w:rsidR="001D3BDC" w:rsidRPr="001D3BDC" w:rsidRDefault="002722D1" w:rsidP="001D3BDC">
            <w:pPr>
              <w:spacing w:line="360" w:lineRule="auto"/>
              <w:rPr>
                <w:sz w:val="24"/>
              </w:rPr>
            </w:pPr>
            <w:r>
              <w:rPr>
                <w:rFonts w:hint="eastAsia"/>
                <w:sz w:val="24"/>
              </w:rPr>
              <w:t>（</w:t>
            </w:r>
            <w:r>
              <w:rPr>
                <w:rFonts w:hint="eastAsia"/>
                <w:sz w:val="24"/>
              </w:rPr>
              <w:t>2</w:t>
            </w:r>
            <w:r>
              <w:rPr>
                <w:rFonts w:hint="eastAsia"/>
                <w:sz w:val="24"/>
              </w:rPr>
              <w:t>）</w:t>
            </w:r>
            <w:r w:rsidR="001D3BDC" w:rsidRPr="001D3BDC">
              <w:rPr>
                <w:sz w:val="24"/>
              </w:rPr>
              <w:t>理解离子强度对不同反应速率的影响</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了解光化学反应的特点</w:t>
            </w:r>
            <w:r w:rsidR="001D3BDC" w:rsidRPr="001D3BDC">
              <w:rPr>
                <w:rFonts w:hint="eastAsia"/>
                <w:sz w:val="24"/>
              </w:rPr>
              <w:t>、</w:t>
            </w:r>
            <w:r w:rsidR="001D3BDC" w:rsidRPr="001D3BDC">
              <w:rPr>
                <w:sz w:val="24"/>
              </w:rPr>
              <w:t>理解催化反应的特点</w:t>
            </w:r>
          </w:p>
          <w:p w:rsidR="001D3BDC" w:rsidRPr="001D3BDC" w:rsidRDefault="008849D2" w:rsidP="001D3BDC">
            <w:pPr>
              <w:spacing w:line="360" w:lineRule="auto"/>
              <w:rPr>
                <w:b/>
                <w:sz w:val="24"/>
              </w:rPr>
            </w:pPr>
            <w:r>
              <w:rPr>
                <w:rFonts w:hint="eastAsia"/>
                <w:b/>
                <w:sz w:val="24"/>
              </w:rPr>
              <w:t>1</w:t>
            </w:r>
            <w:r>
              <w:rPr>
                <w:b/>
                <w:sz w:val="24"/>
              </w:rPr>
              <w:t>1</w:t>
            </w:r>
            <w:r w:rsidR="001D3BDC" w:rsidRPr="001D3BDC">
              <w:rPr>
                <w:rFonts w:hint="eastAsia"/>
                <w:b/>
                <w:sz w:val="24"/>
              </w:rPr>
              <w:t xml:space="preserve">. </w:t>
            </w:r>
            <w:r w:rsidR="001D3BDC" w:rsidRPr="001D3BDC">
              <w:rPr>
                <w:b/>
                <w:sz w:val="24"/>
              </w:rPr>
              <w:t>表面物理化学</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理解表面自由能与表面张力</w:t>
            </w:r>
          </w:p>
          <w:p w:rsidR="001D3BDC" w:rsidRPr="001D3BDC" w:rsidRDefault="002722D1" w:rsidP="001D3BDC">
            <w:pPr>
              <w:spacing w:line="360" w:lineRule="auto"/>
              <w:rPr>
                <w:sz w:val="24"/>
              </w:rPr>
            </w:pPr>
            <w:r>
              <w:rPr>
                <w:rFonts w:hint="eastAsia"/>
                <w:sz w:val="24"/>
              </w:rPr>
              <w:t>（</w:t>
            </w:r>
            <w:r>
              <w:rPr>
                <w:rFonts w:hint="eastAsia"/>
                <w:sz w:val="24"/>
              </w:rPr>
              <w:t>2</w:t>
            </w:r>
            <w:r>
              <w:rPr>
                <w:rFonts w:hint="eastAsia"/>
                <w:sz w:val="24"/>
              </w:rPr>
              <w:t>）</w:t>
            </w:r>
            <w:r w:rsidR="001D3BDC" w:rsidRPr="001D3BDC">
              <w:rPr>
                <w:sz w:val="24"/>
              </w:rPr>
              <w:t>掌握拉普拉斯公式、开尔文公式、吉布斯吸附公式</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了解表面活性剂的特点</w:t>
            </w:r>
          </w:p>
          <w:p w:rsidR="001D3BDC" w:rsidRPr="001D3BDC" w:rsidRDefault="002722D1" w:rsidP="001D3BDC">
            <w:pPr>
              <w:spacing w:line="360" w:lineRule="auto"/>
              <w:rPr>
                <w:sz w:val="24"/>
              </w:rPr>
            </w:pPr>
            <w:r>
              <w:rPr>
                <w:rFonts w:hint="eastAsia"/>
                <w:sz w:val="24"/>
              </w:rPr>
              <w:t>（</w:t>
            </w:r>
            <w:r>
              <w:rPr>
                <w:rFonts w:hint="eastAsia"/>
                <w:sz w:val="24"/>
              </w:rPr>
              <w:t>4</w:t>
            </w:r>
            <w:r>
              <w:rPr>
                <w:rFonts w:hint="eastAsia"/>
                <w:sz w:val="24"/>
              </w:rPr>
              <w:t>）</w:t>
            </w:r>
            <w:r w:rsidR="001D3BDC" w:rsidRPr="001D3BDC">
              <w:rPr>
                <w:sz w:val="24"/>
              </w:rPr>
              <w:t>掌握物理吸附和化学吸附的区别</w:t>
            </w:r>
          </w:p>
          <w:p w:rsidR="001D3BDC" w:rsidRPr="001D3BDC" w:rsidRDefault="002722D1" w:rsidP="001D3BDC">
            <w:pPr>
              <w:spacing w:line="360" w:lineRule="auto"/>
              <w:rPr>
                <w:sz w:val="24"/>
              </w:rPr>
            </w:pPr>
            <w:r>
              <w:rPr>
                <w:rFonts w:hint="eastAsia"/>
                <w:sz w:val="24"/>
              </w:rPr>
              <w:t>（</w:t>
            </w:r>
            <w:r>
              <w:rPr>
                <w:rFonts w:hint="eastAsia"/>
                <w:sz w:val="24"/>
              </w:rPr>
              <w:t>5</w:t>
            </w:r>
            <w:r>
              <w:rPr>
                <w:rFonts w:hint="eastAsia"/>
                <w:sz w:val="24"/>
              </w:rPr>
              <w:t>）</w:t>
            </w:r>
            <w:r w:rsidR="001D3BDC" w:rsidRPr="001D3BDC">
              <w:rPr>
                <w:sz w:val="24"/>
              </w:rPr>
              <w:t>了解气固相表面催化反应速率的特点及反应机理</w:t>
            </w:r>
          </w:p>
          <w:p w:rsidR="001D3BDC" w:rsidRPr="001D3BDC" w:rsidRDefault="008849D2" w:rsidP="001D3BDC">
            <w:pPr>
              <w:spacing w:line="360" w:lineRule="auto"/>
              <w:rPr>
                <w:b/>
                <w:sz w:val="24"/>
              </w:rPr>
            </w:pPr>
            <w:r>
              <w:rPr>
                <w:rFonts w:hint="eastAsia"/>
                <w:b/>
                <w:sz w:val="24"/>
              </w:rPr>
              <w:t>1</w:t>
            </w:r>
            <w:r>
              <w:rPr>
                <w:b/>
                <w:sz w:val="24"/>
              </w:rPr>
              <w:t>2</w:t>
            </w:r>
            <w:r w:rsidR="001D3BDC" w:rsidRPr="001D3BDC">
              <w:rPr>
                <w:rFonts w:hint="eastAsia"/>
                <w:b/>
                <w:sz w:val="24"/>
              </w:rPr>
              <w:t xml:space="preserve">. </w:t>
            </w:r>
            <w:r w:rsidR="001D3BDC" w:rsidRPr="001D3BDC">
              <w:rPr>
                <w:b/>
                <w:sz w:val="24"/>
              </w:rPr>
              <w:t>胶体分散系统和大分子溶液</w:t>
            </w:r>
          </w:p>
          <w:p w:rsidR="001D3BDC" w:rsidRPr="001D3BDC" w:rsidRDefault="002722D1" w:rsidP="001D3BDC">
            <w:pPr>
              <w:spacing w:line="360" w:lineRule="auto"/>
              <w:rPr>
                <w:sz w:val="24"/>
              </w:rPr>
            </w:pPr>
            <w:r>
              <w:rPr>
                <w:rFonts w:hint="eastAsia"/>
                <w:sz w:val="24"/>
              </w:rPr>
              <w:t>（</w:t>
            </w:r>
            <w:r>
              <w:rPr>
                <w:rFonts w:hint="eastAsia"/>
                <w:sz w:val="24"/>
              </w:rPr>
              <w:t>1</w:t>
            </w:r>
            <w:r>
              <w:rPr>
                <w:rFonts w:hint="eastAsia"/>
                <w:sz w:val="24"/>
              </w:rPr>
              <w:t>）</w:t>
            </w:r>
            <w:r w:rsidR="001D3BDC" w:rsidRPr="001D3BDC">
              <w:rPr>
                <w:sz w:val="24"/>
              </w:rPr>
              <w:t>掌握憎液溶胶的特性、胶团结构式表示</w:t>
            </w:r>
          </w:p>
          <w:p w:rsidR="001D3BDC" w:rsidRPr="001D3BDC" w:rsidRDefault="002722D1" w:rsidP="001D3BDC">
            <w:pPr>
              <w:spacing w:line="360" w:lineRule="auto"/>
              <w:rPr>
                <w:sz w:val="24"/>
              </w:rPr>
            </w:pPr>
            <w:r>
              <w:rPr>
                <w:rFonts w:hint="eastAsia"/>
                <w:sz w:val="24"/>
              </w:rPr>
              <w:t>（</w:t>
            </w:r>
            <w:r>
              <w:rPr>
                <w:sz w:val="24"/>
              </w:rPr>
              <w:t>2</w:t>
            </w:r>
            <w:r>
              <w:rPr>
                <w:rFonts w:hint="eastAsia"/>
                <w:sz w:val="24"/>
              </w:rPr>
              <w:t>）</w:t>
            </w:r>
            <w:r w:rsidR="001D3BDC" w:rsidRPr="001D3BDC">
              <w:rPr>
                <w:sz w:val="24"/>
              </w:rPr>
              <w:t>了解溶胶的动力学性质、光学性质和电学性质</w:t>
            </w:r>
          </w:p>
          <w:p w:rsidR="001D3BDC" w:rsidRPr="001D3BDC" w:rsidRDefault="002722D1" w:rsidP="001D3BDC">
            <w:pPr>
              <w:spacing w:line="360" w:lineRule="auto"/>
              <w:rPr>
                <w:sz w:val="24"/>
              </w:rPr>
            </w:pPr>
            <w:r>
              <w:rPr>
                <w:rFonts w:hint="eastAsia"/>
                <w:sz w:val="24"/>
              </w:rPr>
              <w:t>（</w:t>
            </w:r>
            <w:r>
              <w:rPr>
                <w:rFonts w:hint="eastAsia"/>
                <w:sz w:val="24"/>
              </w:rPr>
              <w:t>3</w:t>
            </w:r>
            <w:r>
              <w:rPr>
                <w:rFonts w:hint="eastAsia"/>
                <w:sz w:val="24"/>
              </w:rPr>
              <w:t>）</w:t>
            </w:r>
            <w:r w:rsidR="001D3BDC" w:rsidRPr="001D3BDC">
              <w:rPr>
                <w:sz w:val="24"/>
              </w:rPr>
              <w:t>掌握电动电位、会判断电解质聚沉能力的大小</w:t>
            </w:r>
          </w:p>
          <w:p w:rsidR="001D3BDC" w:rsidRPr="00A72727" w:rsidRDefault="008849D2" w:rsidP="001D3BDC">
            <w:pPr>
              <w:spacing w:line="360" w:lineRule="auto"/>
              <w:rPr>
                <w:b/>
                <w:sz w:val="24"/>
              </w:rPr>
            </w:pPr>
            <w:r w:rsidRPr="00A72727">
              <w:rPr>
                <w:rFonts w:hint="eastAsia"/>
                <w:b/>
                <w:sz w:val="24"/>
              </w:rPr>
              <w:t>四、</w:t>
            </w:r>
            <w:r w:rsidR="001D3BDC" w:rsidRPr="00A72727">
              <w:rPr>
                <w:rFonts w:hint="eastAsia"/>
                <w:b/>
                <w:sz w:val="24"/>
              </w:rPr>
              <w:t>参考书</w:t>
            </w:r>
          </w:p>
          <w:p w:rsidR="001D3BDC" w:rsidRPr="001D3BDC" w:rsidRDefault="001D3BDC" w:rsidP="00A72727">
            <w:pPr>
              <w:spacing w:line="360" w:lineRule="auto"/>
              <w:ind w:firstLineChars="200" w:firstLine="480"/>
              <w:rPr>
                <w:sz w:val="24"/>
              </w:rPr>
            </w:pPr>
            <w:r w:rsidRPr="001D3BDC">
              <w:rPr>
                <w:sz w:val="24"/>
              </w:rPr>
              <w:t>傅献彩，沈文霞等，《物理化学》（第五版）</w:t>
            </w:r>
            <w:r w:rsidRPr="001D3BDC">
              <w:rPr>
                <w:rFonts w:hint="eastAsia"/>
                <w:sz w:val="24"/>
              </w:rPr>
              <w:t>上、下</w:t>
            </w:r>
            <w:r w:rsidRPr="001D3BDC">
              <w:rPr>
                <w:sz w:val="24"/>
              </w:rPr>
              <w:t>册</w:t>
            </w:r>
            <w:r w:rsidRPr="001D3BDC">
              <w:rPr>
                <w:sz w:val="24"/>
              </w:rPr>
              <w:t xml:space="preserve">. </w:t>
            </w:r>
            <w:r w:rsidRPr="001D3BDC">
              <w:rPr>
                <w:sz w:val="24"/>
              </w:rPr>
              <w:t>高等教育出版社，</w:t>
            </w:r>
            <w:r w:rsidRPr="001D3BDC">
              <w:rPr>
                <w:sz w:val="24"/>
              </w:rPr>
              <w:t>200</w:t>
            </w:r>
            <w:r w:rsidRPr="001D3BDC">
              <w:rPr>
                <w:rFonts w:hint="eastAsia"/>
                <w:sz w:val="24"/>
              </w:rPr>
              <w:t>5</w:t>
            </w:r>
            <w:r w:rsidRPr="001D3BDC">
              <w:rPr>
                <w:sz w:val="24"/>
              </w:rPr>
              <w:t>年</w:t>
            </w:r>
            <w:r w:rsidRPr="001D3BDC">
              <w:rPr>
                <w:rFonts w:hint="eastAsia"/>
                <w:sz w:val="24"/>
              </w:rPr>
              <w:t>7</w:t>
            </w:r>
            <w:r w:rsidRPr="001D3BDC">
              <w:rPr>
                <w:rFonts w:hint="eastAsia"/>
                <w:sz w:val="24"/>
              </w:rPr>
              <w:t>月</w:t>
            </w:r>
          </w:p>
          <w:p w:rsidR="001D3BDC" w:rsidRPr="001D3BDC" w:rsidRDefault="001D3BDC" w:rsidP="001D3BDC">
            <w:pPr>
              <w:spacing w:line="360" w:lineRule="auto"/>
              <w:rPr>
                <w:sz w:val="24"/>
              </w:rPr>
            </w:pPr>
          </w:p>
        </w:tc>
      </w:tr>
      <w:tr w:rsidR="001D3BDC" w:rsidRPr="001D3BDC" w:rsidTr="001D3BDC">
        <w:trPr>
          <w:trHeight w:val="6111"/>
        </w:trPr>
        <w:tc>
          <w:tcPr>
            <w:tcW w:w="8430" w:type="dxa"/>
            <w:tcBorders>
              <w:top w:val="single" w:sz="4" w:space="0" w:color="auto"/>
              <w:left w:val="single" w:sz="4" w:space="0" w:color="auto"/>
              <w:bottom w:val="single" w:sz="4" w:space="0" w:color="auto"/>
              <w:right w:val="single" w:sz="4" w:space="0" w:color="auto"/>
            </w:tcBorders>
          </w:tcPr>
          <w:p w:rsidR="001D3BDC" w:rsidRPr="001D3BDC" w:rsidRDefault="001D3BDC" w:rsidP="001D3BDC">
            <w:pPr>
              <w:spacing w:line="360" w:lineRule="auto"/>
              <w:rPr>
                <w:b/>
                <w:sz w:val="24"/>
              </w:rPr>
            </w:pPr>
            <w:r w:rsidRPr="001D3BDC">
              <w:rPr>
                <w:rFonts w:hint="eastAsia"/>
                <w:b/>
                <w:sz w:val="24"/>
              </w:rPr>
              <w:lastRenderedPageBreak/>
              <w:t>科目代码：</w:t>
            </w:r>
            <w:r w:rsidRPr="001D3BDC">
              <w:rPr>
                <w:rFonts w:hint="eastAsia"/>
                <w:b/>
                <w:sz w:val="24"/>
              </w:rPr>
              <w:t xml:space="preserve">619   </w:t>
            </w:r>
            <w:r w:rsidRPr="001D3BDC">
              <w:rPr>
                <w:rFonts w:hint="eastAsia"/>
                <w:b/>
                <w:sz w:val="24"/>
              </w:rPr>
              <w:t>科目名称：</w:t>
            </w:r>
            <w:r w:rsidRPr="001D3BDC">
              <w:rPr>
                <w:b/>
                <w:sz w:val="24"/>
              </w:rPr>
              <w:t xml:space="preserve"> </w:t>
            </w:r>
            <w:r w:rsidRPr="001D3BDC">
              <w:rPr>
                <w:b/>
                <w:sz w:val="24"/>
              </w:rPr>
              <w:t>有机化学</w:t>
            </w:r>
          </w:p>
          <w:p w:rsidR="001D3BDC" w:rsidRPr="001D3BDC" w:rsidRDefault="00C34B39" w:rsidP="00A72727">
            <w:pPr>
              <w:spacing w:line="360" w:lineRule="auto"/>
              <w:rPr>
                <w:b/>
                <w:sz w:val="24"/>
              </w:rPr>
            </w:pPr>
            <w:r>
              <w:rPr>
                <w:rFonts w:hint="eastAsia"/>
                <w:b/>
                <w:sz w:val="24"/>
              </w:rPr>
              <w:t>一</w:t>
            </w:r>
            <w:r>
              <w:rPr>
                <w:b/>
                <w:sz w:val="24"/>
              </w:rPr>
              <w:t>、</w:t>
            </w:r>
            <w:r w:rsidR="001D3BDC" w:rsidRPr="001D3BDC">
              <w:rPr>
                <w:rFonts w:hint="eastAsia"/>
                <w:b/>
                <w:sz w:val="24"/>
              </w:rPr>
              <w:t>考试要求</w:t>
            </w:r>
          </w:p>
          <w:p w:rsidR="001D3BDC" w:rsidRPr="001D3BDC" w:rsidRDefault="001D3BDC" w:rsidP="00A72727">
            <w:pPr>
              <w:spacing w:line="360" w:lineRule="auto"/>
              <w:ind w:firstLineChars="200" w:firstLine="480"/>
              <w:rPr>
                <w:sz w:val="24"/>
              </w:rPr>
            </w:pPr>
            <w:r w:rsidRPr="001D3BDC">
              <w:rPr>
                <w:rFonts w:hint="eastAsia"/>
                <w:sz w:val="24"/>
              </w:rPr>
              <w:t>要求考生能够全面系统地掌握有机化合物的结构、命名、理化性质以及典型反应的机理与条件；能够运用所学知识分析较复杂的有机化合物的结构和性质的关系；能够设计复杂有机化合物的合成路线和方法；能够根据官能团的性质，提出简单有机物的检验方法；能够根据实验事实，结合所学的知识，推导比较复杂有机物的结构；具有较强的分析问题和解决问题的能力。</w:t>
            </w:r>
          </w:p>
          <w:p w:rsidR="001D3BDC" w:rsidRPr="001D3BDC" w:rsidRDefault="001D3BDC" w:rsidP="003D49D3">
            <w:pPr>
              <w:spacing w:line="360" w:lineRule="auto"/>
              <w:rPr>
                <w:b/>
                <w:sz w:val="24"/>
              </w:rPr>
            </w:pPr>
            <w:r w:rsidRPr="001D3BDC">
              <w:rPr>
                <w:rFonts w:hint="eastAsia"/>
                <w:b/>
                <w:sz w:val="24"/>
              </w:rPr>
              <w:t>二、考试内容</w:t>
            </w:r>
          </w:p>
          <w:p w:rsidR="001D3BDC" w:rsidRPr="001D3BDC" w:rsidRDefault="001D3BDC" w:rsidP="00A72727">
            <w:pPr>
              <w:spacing w:line="360" w:lineRule="auto"/>
              <w:ind w:firstLineChars="200" w:firstLine="480"/>
              <w:rPr>
                <w:sz w:val="24"/>
              </w:rPr>
            </w:pPr>
            <w:r w:rsidRPr="001D3BDC">
              <w:rPr>
                <w:rFonts w:hint="eastAsia"/>
                <w:sz w:val="24"/>
              </w:rPr>
              <w:t xml:space="preserve">1. </w:t>
            </w:r>
            <w:r w:rsidRPr="001D3BDC">
              <w:rPr>
                <w:rFonts w:hint="eastAsia"/>
                <w:sz w:val="24"/>
              </w:rPr>
              <w:t>掌握共价键的概念及性质；掌握σ键、π键的特点以及共价键的属性；掌握影响有机化合物分子中电子云分布的因素；掌握且能够分辨碳原子的杂化类型。</w:t>
            </w:r>
          </w:p>
          <w:p w:rsidR="001D3BDC" w:rsidRPr="001D3BDC" w:rsidRDefault="001D3BDC" w:rsidP="00A72727">
            <w:pPr>
              <w:spacing w:line="360" w:lineRule="auto"/>
              <w:ind w:firstLineChars="200" w:firstLine="480"/>
              <w:rPr>
                <w:sz w:val="24"/>
              </w:rPr>
            </w:pPr>
            <w:r w:rsidRPr="001D3BDC">
              <w:rPr>
                <w:rFonts w:hint="eastAsia"/>
                <w:sz w:val="24"/>
              </w:rPr>
              <w:t xml:space="preserve">2. </w:t>
            </w:r>
            <w:r w:rsidRPr="001D3BDC">
              <w:rPr>
                <w:rFonts w:hint="eastAsia"/>
                <w:sz w:val="24"/>
              </w:rPr>
              <w:t>掌握各类异构现象（如碳链异构、官能团位置异构、顺反异构、构象异构、旋光异构、互变异构等）产生的条件、性质及表示方法。</w:t>
            </w:r>
          </w:p>
          <w:p w:rsidR="001D3BDC" w:rsidRPr="001D3BDC" w:rsidRDefault="001D3BDC" w:rsidP="00A72727">
            <w:pPr>
              <w:spacing w:line="360" w:lineRule="auto"/>
              <w:ind w:firstLineChars="200" w:firstLine="480"/>
              <w:rPr>
                <w:sz w:val="24"/>
              </w:rPr>
            </w:pPr>
            <w:r w:rsidRPr="001D3BDC">
              <w:rPr>
                <w:rFonts w:hint="eastAsia"/>
                <w:sz w:val="24"/>
              </w:rPr>
              <w:t xml:space="preserve">3. </w:t>
            </w:r>
            <w:r w:rsidRPr="001D3BDC">
              <w:rPr>
                <w:rFonts w:hint="eastAsia"/>
                <w:sz w:val="24"/>
              </w:rPr>
              <w:t>掌握常见杂环类化合物、糖类、脂类、氨基酸、蛋白质的基本结构、命名及主要性质。</w:t>
            </w:r>
          </w:p>
          <w:p w:rsidR="001D3BDC" w:rsidRPr="001D3BDC" w:rsidRDefault="001D3BDC" w:rsidP="00A72727">
            <w:pPr>
              <w:spacing w:line="360" w:lineRule="auto"/>
              <w:ind w:firstLineChars="200" w:firstLine="480"/>
              <w:rPr>
                <w:sz w:val="24"/>
              </w:rPr>
            </w:pPr>
            <w:r w:rsidRPr="001D3BDC">
              <w:rPr>
                <w:rFonts w:hint="eastAsia"/>
                <w:sz w:val="24"/>
              </w:rPr>
              <w:t xml:space="preserve">4. </w:t>
            </w:r>
            <w:r w:rsidRPr="001D3BDC">
              <w:rPr>
                <w:rFonts w:hint="eastAsia"/>
                <w:sz w:val="24"/>
              </w:rPr>
              <w:t>掌握烷烃、烯烃、炔烃、二烯烃、脂环烃、芳香烃、卤代烃、醇、酚、醚、醛、酮、醌、羧酸及其衍生物、取代酸、胺类等有机化合物的结构、命名、理化性质、结构与性质之间关系。</w:t>
            </w:r>
          </w:p>
          <w:p w:rsidR="001D3BDC" w:rsidRPr="001D3BDC" w:rsidRDefault="001D3BDC" w:rsidP="00A72727">
            <w:pPr>
              <w:spacing w:line="360" w:lineRule="auto"/>
              <w:ind w:firstLineChars="200" w:firstLine="480"/>
              <w:rPr>
                <w:sz w:val="24"/>
              </w:rPr>
            </w:pPr>
            <w:r w:rsidRPr="001D3BDC">
              <w:rPr>
                <w:rFonts w:hint="eastAsia"/>
                <w:sz w:val="24"/>
              </w:rPr>
              <w:t xml:space="preserve">5. </w:t>
            </w:r>
            <w:r w:rsidRPr="001D3BDC">
              <w:rPr>
                <w:rFonts w:hint="eastAsia"/>
                <w:sz w:val="24"/>
              </w:rPr>
              <w:t>掌握各类有机化合物的主要化学性质：能够运用化合物的性质完成反应，能够进行化合物鉴别、分离与提纯，能够进行有机物的合成及推导有机物的结构等。</w:t>
            </w:r>
          </w:p>
          <w:p w:rsidR="001D3BDC" w:rsidRPr="001D3BDC" w:rsidRDefault="001D3BDC" w:rsidP="00A72727">
            <w:pPr>
              <w:spacing w:line="360" w:lineRule="auto"/>
              <w:ind w:firstLineChars="200" w:firstLine="480"/>
              <w:rPr>
                <w:sz w:val="24"/>
              </w:rPr>
            </w:pPr>
            <w:r w:rsidRPr="001D3BDC">
              <w:rPr>
                <w:rFonts w:hint="eastAsia"/>
                <w:sz w:val="24"/>
              </w:rPr>
              <w:t xml:space="preserve">6. </w:t>
            </w:r>
            <w:r w:rsidRPr="001D3BDC">
              <w:rPr>
                <w:rFonts w:hint="eastAsia"/>
                <w:sz w:val="24"/>
              </w:rPr>
              <w:t>理解并掌握有机化学中的一些常见反应机理（如烷烃的自由基取代反应机理、烯烃的亲电加成反应机理、芳烃的亲电取代反应机理、卤代烃的亲核取代反应机理、醛酮的亲核加成反应机理等）及变化规律，并会应用。</w:t>
            </w:r>
          </w:p>
          <w:p w:rsidR="001D3BDC" w:rsidRPr="001D3BDC" w:rsidRDefault="001D3BDC" w:rsidP="00A72727">
            <w:pPr>
              <w:spacing w:line="360" w:lineRule="auto"/>
              <w:ind w:firstLineChars="200" w:firstLine="480"/>
              <w:rPr>
                <w:sz w:val="24"/>
              </w:rPr>
            </w:pPr>
            <w:r w:rsidRPr="001D3BDC">
              <w:rPr>
                <w:rFonts w:hint="eastAsia"/>
                <w:sz w:val="24"/>
              </w:rPr>
              <w:t xml:space="preserve">7. </w:t>
            </w:r>
            <w:r w:rsidRPr="001D3BDC">
              <w:rPr>
                <w:rFonts w:hint="eastAsia"/>
                <w:sz w:val="24"/>
              </w:rPr>
              <w:t>掌握红外光谱，紫外光谱，核磁共振谱及质谱等谱图的概念、解析方法以及测量原理；能够分辨常见特征基团在以上谱图中的表现形式；能够根据谱图信息分析反应过程及推测反应物结构。</w:t>
            </w:r>
          </w:p>
          <w:p w:rsidR="001D3BDC" w:rsidRPr="001D3BDC" w:rsidRDefault="001D3BDC" w:rsidP="00A72727">
            <w:pPr>
              <w:spacing w:line="360" w:lineRule="auto"/>
              <w:ind w:firstLineChars="200" w:firstLine="480"/>
              <w:rPr>
                <w:sz w:val="24"/>
              </w:rPr>
            </w:pPr>
            <w:r w:rsidRPr="001D3BDC">
              <w:rPr>
                <w:rFonts w:hint="eastAsia"/>
                <w:sz w:val="24"/>
              </w:rPr>
              <w:t xml:space="preserve">8. </w:t>
            </w:r>
            <w:r w:rsidRPr="001D3BDC">
              <w:rPr>
                <w:rFonts w:hint="eastAsia"/>
                <w:sz w:val="24"/>
              </w:rPr>
              <w:t>掌握有机化合物的氧化还原反应及其规律、酸碱性及其规律。</w:t>
            </w:r>
          </w:p>
          <w:p w:rsidR="001D3BDC" w:rsidRPr="001D3BDC" w:rsidRDefault="001D3BDC" w:rsidP="00A72727">
            <w:pPr>
              <w:spacing w:line="360" w:lineRule="auto"/>
              <w:ind w:firstLineChars="200" w:firstLine="480"/>
              <w:rPr>
                <w:sz w:val="24"/>
              </w:rPr>
            </w:pPr>
            <w:r w:rsidRPr="001D3BDC">
              <w:rPr>
                <w:rFonts w:hint="eastAsia"/>
                <w:sz w:val="24"/>
              </w:rPr>
              <w:t xml:space="preserve">9. </w:t>
            </w:r>
            <w:r w:rsidRPr="001D3BDC">
              <w:rPr>
                <w:rFonts w:hint="eastAsia"/>
                <w:sz w:val="24"/>
              </w:rPr>
              <w:t>能够运用休克尔规则判断非苯芳烃是否具有芳香性。</w:t>
            </w:r>
          </w:p>
          <w:p w:rsidR="001D3BDC" w:rsidRPr="001D3BDC" w:rsidRDefault="001D3BDC" w:rsidP="00A72727">
            <w:pPr>
              <w:spacing w:line="360" w:lineRule="auto"/>
              <w:ind w:firstLineChars="200" w:firstLine="480"/>
              <w:rPr>
                <w:sz w:val="24"/>
              </w:rPr>
            </w:pPr>
            <w:r w:rsidRPr="001D3BDC">
              <w:rPr>
                <w:rFonts w:hint="eastAsia"/>
                <w:sz w:val="24"/>
              </w:rPr>
              <w:lastRenderedPageBreak/>
              <w:t xml:space="preserve">10. </w:t>
            </w:r>
            <w:r w:rsidRPr="001D3BDC">
              <w:rPr>
                <w:rFonts w:hint="eastAsia"/>
                <w:sz w:val="24"/>
              </w:rPr>
              <w:t>掌握有机化学实验的基本技能知识及典型有机化合物的合成原理及操作方法。</w:t>
            </w:r>
          </w:p>
          <w:p w:rsidR="001D3BDC" w:rsidRPr="001D3BDC" w:rsidRDefault="001D3BDC" w:rsidP="003D49D3">
            <w:pPr>
              <w:spacing w:line="360" w:lineRule="auto"/>
              <w:rPr>
                <w:b/>
                <w:sz w:val="24"/>
              </w:rPr>
            </w:pPr>
            <w:r w:rsidRPr="001D3BDC">
              <w:rPr>
                <w:rFonts w:hint="eastAsia"/>
                <w:b/>
                <w:sz w:val="24"/>
              </w:rPr>
              <w:t>三、主要参考书目</w:t>
            </w:r>
          </w:p>
          <w:p w:rsidR="001D3BDC" w:rsidRPr="001D3BDC" w:rsidRDefault="00C34B39" w:rsidP="00A72727">
            <w:pPr>
              <w:spacing w:line="360" w:lineRule="auto"/>
              <w:ind w:firstLineChars="200" w:firstLine="480"/>
              <w:rPr>
                <w:sz w:val="24"/>
              </w:rPr>
            </w:pPr>
            <w:r>
              <w:rPr>
                <w:sz w:val="24"/>
              </w:rPr>
              <w:t>1.</w:t>
            </w:r>
            <w:r w:rsidR="001D3BDC" w:rsidRPr="001D3BDC">
              <w:rPr>
                <w:rFonts w:hint="eastAsia"/>
                <w:sz w:val="24"/>
              </w:rPr>
              <w:t>《有机化学》（第</w:t>
            </w:r>
            <w:r w:rsidR="001D3BDC" w:rsidRPr="001D3BDC">
              <w:rPr>
                <w:rFonts w:hint="eastAsia"/>
                <w:sz w:val="24"/>
              </w:rPr>
              <w:t>2</w:t>
            </w:r>
            <w:r w:rsidR="001D3BDC" w:rsidRPr="001D3BDC">
              <w:rPr>
                <w:rFonts w:hint="eastAsia"/>
                <w:sz w:val="24"/>
              </w:rPr>
              <w:t>版）伍越寰</w:t>
            </w:r>
            <w:r w:rsidR="001D3BDC" w:rsidRPr="001D3BDC">
              <w:rPr>
                <w:rFonts w:hint="eastAsia"/>
                <w:sz w:val="24"/>
              </w:rPr>
              <w:t xml:space="preserve"> </w:t>
            </w:r>
            <w:r w:rsidR="001D3BDC" w:rsidRPr="001D3BDC">
              <w:rPr>
                <w:sz w:val="24"/>
              </w:rPr>
              <w:t>李伟昶</w:t>
            </w:r>
            <w:r w:rsidR="001D3BDC" w:rsidRPr="001D3BDC">
              <w:rPr>
                <w:rFonts w:hint="eastAsia"/>
                <w:sz w:val="24"/>
              </w:rPr>
              <w:t xml:space="preserve"> </w:t>
            </w:r>
            <w:r w:rsidR="001D3BDC" w:rsidRPr="001D3BDC">
              <w:rPr>
                <w:sz w:val="24"/>
              </w:rPr>
              <w:t>沈晓明</w:t>
            </w:r>
            <w:r w:rsidR="001D3BDC" w:rsidRPr="001D3BDC">
              <w:rPr>
                <w:rFonts w:hint="eastAsia"/>
                <w:sz w:val="24"/>
              </w:rPr>
              <w:t xml:space="preserve"> </w:t>
            </w:r>
            <w:r w:rsidR="001D3BDC" w:rsidRPr="001D3BDC">
              <w:rPr>
                <w:rFonts w:hint="eastAsia"/>
                <w:sz w:val="24"/>
              </w:rPr>
              <w:t>编，中国科学技术大学出版社，</w:t>
            </w:r>
            <w:r w:rsidR="001D3BDC" w:rsidRPr="001D3BDC">
              <w:rPr>
                <w:rFonts w:hint="eastAsia"/>
                <w:sz w:val="24"/>
              </w:rPr>
              <w:t>2002</w:t>
            </w:r>
            <w:r w:rsidR="001D3BDC" w:rsidRPr="001D3BDC">
              <w:rPr>
                <w:rFonts w:hint="eastAsia"/>
                <w:sz w:val="24"/>
              </w:rPr>
              <w:t>。</w:t>
            </w:r>
          </w:p>
          <w:p w:rsidR="001D3BDC" w:rsidRPr="001D3BDC" w:rsidRDefault="001D3BDC" w:rsidP="003D49D3">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p w:rsidR="001D3BDC" w:rsidRPr="001D3BDC" w:rsidRDefault="001D3BDC" w:rsidP="001D3BDC">
            <w:pPr>
              <w:spacing w:line="360" w:lineRule="auto"/>
              <w:rPr>
                <w:sz w:val="24"/>
              </w:rPr>
            </w:pPr>
          </w:p>
        </w:tc>
      </w:tr>
    </w:tbl>
    <w:p w:rsidR="0007016D" w:rsidRPr="001D3BDC" w:rsidRDefault="0007016D"/>
    <w:sectPr w:rsidR="0007016D" w:rsidRPr="001D3BDC" w:rsidSect="0056009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6A25" w:rsidRDefault="00256A25" w:rsidP="00D63145">
      <w:pPr>
        <w:ind w:firstLine="560"/>
      </w:pPr>
      <w:r>
        <w:separator/>
      </w:r>
    </w:p>
  </w:endnote>
  <w:endnote w:type="continuationSeparator" w:id="0">
    <w:p w:rsidR="00256A25" w:rsidRDefault="00256A25" w:rsidP="00D63145">
      <w:pPr>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6A25" w:rsidRDefault="00256A25" w:rsidP="00D63145">
      <w:pPr>
        <w:ind w:firstLine="560"/>
      </w:pPr>
      <w:r>
        <w:separator/>
      </w:r>
    </w:p>
  </w:footnote>
  <w:footnote w:type="continuationSeparator" w:id="0">
    <w:p w:rsidR="00256A25" w:rsidRDefault="00256A25" w:rsidP="00D63145">
      <w:pPr>
        <w:ind w:firstLine="56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317E28"/>
    <w:multiLevelType w:val="hybridMultilevel"/>
    <w:tmpl w:val="3DA8CF1E"/>
    <w:lvl w:ilvl="0" w:tplc="E390985A">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DY0NzYyNjS1NDFR0lEKTi0uzszPAykwrAUAf8LmFSwAAAA="/>
  </w:docVars>
  <w:rsids>
    <w:rsidRoot w:val="00E37256"/>
    <w:rsid w:val="000011E4"/>
    <w:rsid w:val="0007016D"/>
    <w:rsid w:val="0014221F"/>
    <w:rsid w:val="001843A8"/>
    <w:rsid w:val="001D3BDC"/>
    <w:rsid w:val="00256A25"/>
    <w:rsid w:val="00261837"/>
    <w:rsid w:val="002722D1"/>
    <w:rsid w:val="002B1A85"/>
    <w:rsid w:val="002E13FC"/>
    <w:rsid w:val="00360216"/>
    <w:rsid w:val="00455122"/>
    <w:rsid w:val="00527336"/>
    <w:rsid w:val="00536F76"/>
    <w:rsid w:val="0056009C"/>
    <w:rsid w:val="005E4B52"/>
    <w:rsid w:val="00632DAF"/>
    <w:rsid w:val="00632F11"/>
    <w:rsid w:val="006A426D"/>
    <w:rsid w:val="006B1A04"/>
    <w:rsid w:val="006B43A2"/>
    <w:rsid w:val="006E7539"/>
    <w:rsid w:val="00752FE3"/>
    <w:rsid w:val="00851872"/>
    <w:rsid w:val="008849D2"/>
    <w:rsid w:val="00886C2C"/>
    <w:rsid w:val="00915C52"/>
    <w:rsid w:val="009A60E3"/>
    <w:rsid w:val="00A72727"/>
    <w:rsid w:val="00AB32B8"/>
    <w:rsid w:val="00B24A15"/>
    <w:rsid w:val="00B77817"/>
    <w:rsid w:val="00C269BC"/>
    <w:rsid w:val="00C34B39"/>
    <w:rsid w:val="00D003C2"/>
    <w:rsid w:val="00D63145"/>
    <w:rsid w:val="00D83C1D"/>
    <w:rsid w:val="00E038EA"/>
    <w:rsid w:val="00E13FE1"/>
    <w:rsid w:val="00E2557D"/>
    <w:rsid w:val="00E37256"/>
    <w:rsid w:val="00E651B7"/>
    <w:rsid w:val="00FE4B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8F14B24-6B4F-4D5A-85F8-D4FF3B46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7256"/>
    <w:pPr>
      <w:widowControl w:val="0"/>
      <w:jc w:val="both"/>
    </w:pPr>
    <w:rPr>
      <w:rFonts w:ascii="Times New Roman" w:eastAsia="宋体" w:hAnsi="Times New Roman" w:cs="Times New Roman"/>
      <w:szCs w:val="24"/>
    </w:rPr>
  </w:style>
  <w:style w:type="paragraph" w:styleId="3">
    <w:name w:val="heading 3"/>
    <w:basedOn w:val="a"/>
    <w:link w:val="3Char"/>
    <w:uiPriority w:val="9"/>
    <w:qFormat/>
    <w:rsid w:val="001D3BDC"/>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631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63145"/>
    <w:rPr>
      <w:rFonts w:ascii="Times New Roman" w:eastAsia="宋体" w:hAnsi="Times New Roman" w:cs="Times New Roman"/>
      <w:sz w:val="18"/>
      <w:szCs w:val="18"/>
    </w:rPr>
  </w:style>
  <w:style w:type="paragraph" w:styleId="a4">
    <w:name w:val="footer"/>
    <w:basedOn w:val="a"/>
    <w:link w:val="Char0"/>
    <w:uiPriority w:val="99"/>
    <w:unhideWhenUsed/>
    <w:rsid w:val="00D63145"/>
    <w:pPr>
      <w:tabs>
        <w:tab w:val="center" w:pos="4153"/>
        <w:tab w:val="right" w:pos="8306"/>
      </w:tabs>
      <w:snapToGrid w:val="0"/>
      <w:jc w:val="left"/>
    </w:pPr>
    <w:rPr>
      <w:sz w:val="18"/>
      <w:szCs w:val="18"/>
    </w:rPr>
  </w:style>
  <w:style w:type="character" w:customStyle="1" w:styleId="Char0">
    <w:name w:val="页脚 Char"/>
    <w:basedOn w:val="a0"/>
    <w:link w:val="a4"/>
    <w:uiPriority w:val="99"/>
    <w:rsid w:val="00D63145"/>
    <w:rPr>
      <w:rFonts w:ascii="Times New Roman" w:eastAsia="宋体" w:hAnsi="Times New Roman" w:cs="Times New Roman"/>
      <w:sz w:val="18"/>
      <w:szCs w:val="18"/>
    </w:rPr>
  </w:style>
  <w:style w:type="character" w:customStyle="1" w:styleId="Char1">
    <w:name w:val="纯文本 Char"/>
    <w:link w:val="a5"/>
    <w:locked/>
    <w:rsid w:val="00D003C2"/>
    <w:rPr>
      <w:rFonts w:ascii="宋体" w:eastAsia="宋体" w:hAnsi="Courier New" w:cs="宋体"/>
      <w:szCs w:val="21"/>
    </w:rPr>
  </w:style>
  <w:style w:type="paragraph" w:styleId="a5">
    <w:name w:val="Plain Text"/>
    <w:basedOn w:val="a"/>
    <w:link w:val="Char1"/>
    <w:rsid w:val="00D003C2"/>
    <w:rPr>
      <w:rFonts w:ascii="宋体" w:hAnsi="Courier New" w:cs="宋体"/>
      <w:szCs w:val="21"/>
    </w:rPr>
  </w:style>
  <w:style w:type="character" w:customStyle="1" w:styleId="Char10">
    <w:name w:val="纯文本 Char1"/>
    <w:basedOn w:val="a0"/>
    <w:uiPriority w:val="99"/>
    <w:semiHidden/>
    <w:rsid w:val="00D003C2"/>
    <w:rPr>
      <w:rFonts w:ascii="宋体" w:eastAsia="宋体" w:hAnsi="Courier New" w:cs="Courier New"/>
      <w:szCs w:val="21"/>
    </w:rPr>
  </w:style>
  <w:style w:type="character" w:customStyle="1" w:styleId="3Char">
    <w:name w:val="标题 3 Char"/>
    <w:basedOn w:val="a0"/>
    <w:link w:val="3"/>
    <w:uiPriority w:val="9"/>
    <w:rsid w:val="001D3BDC"/>
    <w:rPr>
      <w:rFonts w:ascii="宋体" w:eastAsia="宋体" w:hAnsi="宋体" w:cs="宋体"/>
      <w:b/>
      <w:bCs/>
      <w:kern w:val="0"/>
      <w:sz w:val="27"/>
      <w:szCs w:val="27"/>
    </w:rPr>
  </w:style>
  <w:style w:type="paragraph" w:styleId="a6">
    <w:name w:val="List Paragraph"/>
    <w:basedOn w:val="a"/>
    <w:uiPriority w:val="34"/>
    <w:qFormat/>
    <w:rsid w:val="001D3BDC"/>
    <w:pPr>
      <w:ind w:firstLineChars="200" w:firstLine="420"/>
    </w:pPr>
  </w:style>
  <w:style w:type="character" w:styleId="a7">
    <w:name w:val="Hyperlink"/>
    <w:basedOn w:val="a0"/>
    <w:uiPriority w:val="99"/>
    <w:unhideWhenUsed/>
    <w:rsid w:val="001D3BDC"/>
    <w:rPr>
      <w:color w:val="0000FF" w:themeColor="hyperlink"/>
      <w:u w:val="single"/>
    </w:rPr>
  </w:style>
  <w:style w:type="paragraph" w:styleId="a8">
    <w:name w:val="Balloon Text"/>
    <w:basedOn w:val="a"/>
    <w:link w:val="Char2"/>
    <w:uiPriority w:val="99"/>
    <w:semiHidden/>
    <w:unhideWhenUsed/>
    <w:rsid w:val="00B77817"/>
    <w:rPr>
      <w:sz w:val="18"/>
      <w:szCs w:val="18"/>
    </w:rPr>
  </w:style>
  <w:style w:type="character" w:customStyle="1" w:styleId="Char2">
    <w:name w:val="批注框文本 Char"/>
    <w:basedOn w:val="a0"/>
    <w:link w:val="a8"/>
    <w:uiPriority w:val="99"/>
    <w:semiHidden/>
    <w:rsid w:val="00B77817"/>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01F23-C321-4025-9D1C-1A19B658A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617</Words>
  <Characters>3523</Characters>
  <Application>Microsoft Office Word</Application>
  <DocSecurity>0</DocSecurity>
  <Lines>29</Lines>
  <Paragraphs>8</Paragraphs>
  <ScaleCrop>false</ScaleCrop>
  <Company>sdut</Company>
  <LinksUpToDate>false</LinksUpToDate>
  <CharactersWithSpaces>4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Windows</cp:lastModifiedBy>
  <cp:revision>11</cp:revision>
  <cp:lastPrinted>2019-07-10T01:26:00Z</cp:lastPrinted>
  <dcterms:created xsi:type="dcterms:W3CDTF">2019-07-09T07:28:00Z</dcterms:created>
  <dcterms:modified xsi:type="dcterms:W3CDTF">2019-07-10T01:27:00Z</dcterms:modified>
</cp:coreProperties>
</file>